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1E08AD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A93A04" wp14:editId="392375DC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0EC565" w14:textId="446349EA" w:rsidR="00F010F1" w:rsidRPr="003C10FF" w:rsidRDefault="00EF1179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ÁNG 5</w:t>
                            </w:r>
                            <w:r w:rsidR="00A63089" w:rsidRPr="003C10F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               </w:t>
                            </w:r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CHO GIA ĐÌNH HỌC SINH LỚP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1</w:t>
                            </w:r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1</w:t>
                            </w:r>
                          </w:p>
                          <w:p w14:paraId="73B77B78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A93A0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    <v:textbox>
                  <w:txbxContent>
                    <w:p w14:paraId="0A0EC565" w14:textId="446349EA" w:rsidR="00F010F1" w:rsidRPr="003C10FF" w:rsidRDefault="00EF1179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ÁNG 5</w:t>
                      </w:r>
                      <w:r w:rsidR="00A63089" w:rsidRPr="003C10FF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               </w:t>
                      </w:r>
                      <w:r w:rsidRPr="00CB0AB0">
                        <w:rPr>
                          <w:rFonts w:ascii="Myriad Pro" w:hAnsi="Myriad Pro"/>
                          <w:b/>
                          <w:sz w:val="32"/>
                        </w:rPr>
                        <w:t xml:space="preserve">CHO GIA ĐÌNH HỌC SINH LỚP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1</w:t>
                      </w:r>
                      <w:r w:rsidRPr="00CB0AB0">
                        <w:rPr>
                          <w:rFonts w:ascii="Myriad Pro" w:hAnsi="Myriad Pro"/>
                          <w:b/>
                          <w:sz w:val="32"/>
                        </w:rPr>
                        <w:t>1</w:t>
                      </w:r>
                    </w:p>
                    <w:p w14:paraId="73B77B78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206D3A90" wp14:editId="196C5E49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6D69E44B" wp14:editId="1267FFEB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9E6515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01CA7879" w14:textId="77777777" w:rsidR="00EF1179" w:rsidRPr="009909CD" w:rsidRDefault="00EF1179" w:rsidP="00EF1179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MẪU THƯ TIN TỨC</w:t>
                            </w:r>
                          </w:p>
                          <w:p w14:paraId="4F7C6D6F" w14:textId="77777777" w:rsidR="00EF1179" w:rsidRDefault="00EF1179" w:rsidP="00EF1179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ập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kế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oạch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cho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ru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ọ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ươ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ai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— Tin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ứ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hô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tin</w:t>
                            </w:r>
                          </w:p>
                          <w:p w14:paraId="5FB12FBC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D69E44B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249E6515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01CA7879" w14:textId="77777777" w:rsidR="00EF1179" w:rsidRPr="009909CD" w:rsidRDefault="00EF1179" w:rsidP="00EF1179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MẪU THƯ TIN TỨC</w:t>
                      </w:r>
                    </w:p>
                    <w:p w14:paraId="4F7C6D6F" w14:textId="77777777" w:rsidR="00EF1179" w:rsidRDefault="00EF1179" w:rsidP="00EF1179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ập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kế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oạch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cho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ru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ọ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ươ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ai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— Tin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ứ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hô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tin</w:t>
                      </w:r>
                    </w:p>
                    <w:p w14:paraId="5FB12FBC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6C3F92F6" w14:textId="77777777" w:rsidR="001B2141" w:rsidRDefault="00A63089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AD198C9" wp14:editId="15DF3CA0">
                <wp:simplePos x="0" y="0"/>
                <wp:positionH relativeFrom="column">
                  <wp:posOffset>12700</wp:posOffset>
                </wp:positionH>
                <wp:positionV relativeFrom="paragraph">
                  <wp:posOffset>242570</wp:posOffset>
                </wp:positionV>
                <wp:extent cx="5494020" cy="67310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731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96A3E5" w14:textId="309CEBE7" w:rsidR="00E805E9" w:rsidRPr="00DE3FC0" w:rsidRDefault="00DE3FC0" w:rsidP="00E805E9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Strong"/>
                                <w:rFonts w:ascii="Myriad Pro" w:hAnsi="Myriad Pro"/>
                                <w:sz w:val="32"/>
                                <w:szCs w:val="26"/>
                              </w:rPr>
                            </w:pPr>
                            <w:r w:rsidRPr="00DE3FC0">
                              <w:rPr>
                                <w:rStyle w:val="Strong"/>
                                <w:rFonts w:ascii="Myriad Pro" w:hAnsi="Myriad Pro"/>
                                <w:sz w:val="32"/>
                                <w:szCs w:val="26"/>
                              </w:rPr>
                              <w:t xml:space="preserve">Thu </w:t>
                            </w:r>
                            <w:proofErr w:type="spellStart"/>
                            <w:r w:rsidRPr="00DE3FC0">
                              <w:rPr>
                                <w:rStyle w:val="Strong"/>
                                <w:rFonts w:ascii="Myriad Pro" w:hAnsi="Myriad Pro"/>
                                <w:sz w:val="32"/>
                                <w:szCs w:val="26"/>
                              </w:rPr>
                              <w:t>hẹp</w:t>
                            </w:r>
                            <w:proofErr w:type="spellEnd"/>
                            <w:r w:rsidRPr="00DE3FC0">
                              <w:rPr>
                                <w:rStyle w:val="Strong"/>
                                <w:rFonts w:ascii="Myriad Pro" w:hAnsi="Myriad Pro"/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Style w:val="Strong"/>
                                <w:rFonts w:ascii="Myriad Pro" w:hAnsi="Myriad Pro"/>
                                <w:sz w:val="32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DE3FC0">
                              <w:rPr>
                                <w:rStyle w:val="Strong"/>
                                <w:rFonts w:ascii="Myriad Pro" w:hAnsi="Myriad Pro"/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Style w:val="Strong"/>
                                <w:rFonts w:ascii="Myriad Pro" w:hAnsi="Myriad Pro"/>
                                <w:sz w:val="32"/>
                                <w:szCs w:val="26"/>
                              </w:rPr>
                              <w:t>lựa</w:t>
                            </w:r>
                            <w:proofErr w:type="spellEnd"/>
                            <w:r w:rsidRPr="00DE3FC0">
                              <w:rPr>
                                <w:rStyle w:val="Strong"/>
                                <w:rFonts w:ascii="Myriad Pro" w:hAnsi="Myriad Pro"/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Style w:val="Strong"/>
                                <w:rFonts w:ascii="Myriad Pro" w:hAnsi="Myriad Pro"/>
                                <w:sz w:val="32"/>
                                <w:szCs w:val="26"/>
                              </w:rPr>
                              <w:t>chọn</w:t>
                            </w:r>
                            <w:proofErr w:type="spellEnd"/>
                            <w:r w:rsidRPr="00DE3FC0">
                              <w:rPr>
                                <w:rStyle w:val="Strong"/>
                                <w:rFonts w:ascii="Myriad Pro" w:hAnsi="Myriad Pro"/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Style w:val="Strong"/>
                                <w:rFonts w:ascii="Myriad Pro" w:hAnsi="Myriad Pro"/>
                                <w:sz w:val="32"/>
                                <w:szCs w:val="26"/>
                              </w:rPr>
                              <w:t>đại</w:t>
                            </w:r>
                            <w:proofErr w:type="spellEnd"/>
                            <w:r w:rsidRPr="00DE3FC0">
                              <w:rPr>
                                <w:rStyle w:val="Strong"/>
                                <w:rFonts w:ascii="Myriad Pro" w:hAnsi="Myriad Pro"/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Style w:val="Strong"/>
                                <w:rFonts w:ascii="Myriad Pro" w:hAnsi="Myriad Pro"/>
                                <w:sz w:val="32"/>
                                <w:szCs w:val="26"/>
                              </w:rPr>
                              <w:t>học</w:t>
                            </w:r>
                            <w:proofErr w:type="spellEnd"/>
                          </w:p>
                          <w:p w14:paraId="55588D00" w14:textId="77777777" w:rsidR="00DE3FC0" w:rsidRPr="00DE3FC0" w:rsidRDefault="00DE3FC0" w:rsidP="00DE3FC0">
                            <w:pPr>
                              <w:pStyle w:val="NormalWeb"/>
                              <w:spacing w:after="0"/>
                              <w:rPr>
                                <w:rFonts w:ascii="Trebuchet MS" w:hAnsi="Trebuchet MS"/>
                                <w:szCs w:val="26"/>
                              </w:rPr>
                            </w:pP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Bây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gi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ờ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l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à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l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ú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đ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heo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đ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ườ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ụ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h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h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ơ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khuy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ế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kh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í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h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b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ạ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quy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ế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đ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ị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xem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h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ọ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mu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ố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đ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l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à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o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à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h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ờ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gia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hay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h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ọ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h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ê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(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h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ẳ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h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ạ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h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h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ọ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gh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r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ườ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k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ỹ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hu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ậ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ao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đ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ẳ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hai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ă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hay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đ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ạ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h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ọ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b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ố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ă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) hay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b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ắ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đ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ầ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đ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l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í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ế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h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ọ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mu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ố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v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à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o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h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ọ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vi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ệ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qu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â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s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h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ọ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ê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ó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huy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ệ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v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ớ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m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ộ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h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â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vi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ê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v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ấ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đ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b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ắ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đ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ầ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qu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á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r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ì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ộ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đ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ơ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gay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bây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gi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ờ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.</w:t>
                            </w:r>
                          </w:p>
                          <w:p w14:paraId="41261BFB" w14:textId="77777777" w:rsidR="00DE3FC0" w:rsidRPr="00DE3FC0" w:rsidRDefault="00DE3FC0" w:rsidP="00DE3FC0">
                            <w:pPr>
                              <w:pStyle w:val="NormalWeb"/>
                              <w:spacing w:after="0"/>
                              <w:rPr>
                                <w:rFonts w:ascii="Trebuchet MS" w:hAnsi="Trebuchet MS"/>
                                <w:szCs w:val="26"/>
                              </w:rPr>
                            </w:pP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B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ạ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v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à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ê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i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ế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ụ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hu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h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ậ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h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ô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tin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v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đ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ạ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h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ọ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Y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ê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ầ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h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ê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h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ô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tin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r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ê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rang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web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uy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ể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ủ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m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ộ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r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ườ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đ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ạ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h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ọ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s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gi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ú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b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ạ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ì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hi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ể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h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ê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v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r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ườ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đ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ạ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h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ọ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đó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v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à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s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r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ườ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bi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ế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r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ằ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b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ạ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qua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â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.</w:t>
                            </w:r>
                          </w:p>
                          <w:p w14:paraId="6E0C43FF" w14:textId="77777777" w:rsidR="00DE3FC0" w:rsidRPr="00DE3FC0" w:rsidRDefault="00DE3FC0" w:rsidP="00DE3FC0">
                            <w:pPr>
                              <w:pStyle w:val="NormalWeb"/>
                              <w:spacing w:after="0"/>
                              <w:rPr>
                                <w:rFonts w:ascii="Trebuchet MS" w:hAnsi="Trebuchet MS"/>
                                <w:szCs w:val="26"/>
                              </w:rPr>
                            </w:pPr>
                            <w:proofErr w:type="spellStart"/>
                            <w:r w:rsidRPr="00DE3FC0">
                              <w:rPr>
                                <w:rFonts w:ascii="Trebuchet MS" w:hAnsi="Trebuchet MS" w:hint="eastAsia"/>
                                <w:szCs w:val="26"/>
                              </w:rPr>
                              <w:t>Đ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hu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h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ẹ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á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l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ự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h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ọ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đ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ạ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h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ọ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b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ạ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b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ắ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đ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ầ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b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ằ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á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h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l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ậ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danh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s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á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h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á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r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ườ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đá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ứ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á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i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ê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h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í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v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à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s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ở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h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í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h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(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v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í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d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ụ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: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quy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m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ô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đ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ị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đ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i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ể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, chi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ph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í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huy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ê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g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à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ho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ặ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á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h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ươ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rình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đ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ặ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bi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ệ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). Con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b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ạ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ê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â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h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ắ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ừ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y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ế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heo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ầ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qua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r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ọ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sau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đó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x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ế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h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ạ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s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b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ộ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á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r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ườ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danh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sách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.</w:t>
                            </w:r>
                          </w:p>
                          <w:p w14:paraId="490854AB" w14:textId="67998957" w:rsidR="00085FDE" w:rsidRPr="00DE3FC0" w:rsidRDefault="00DE3FC0" w:rsidP="00DE3FC0">
                            <w:pPr>
                              <w:pStyle w:val="NormalWeb"/>
                              <w:spacing w:after="0" w:afterAutospacing="0"/>
                              <w:rPr>
                                <w:rFonts w:ascii="Trebuchet MS" w:hAnsi="Trebuchet MS"/>
                                <w:szCs w:val="26"/>
                              </w:rPr>
                            </w:pP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Khuy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ế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kh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í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h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b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ạ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đ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ế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á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h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ộ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h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đ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ạ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h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ọ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ham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d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á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đê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gi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ớ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hi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ệ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đ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ạ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h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ọ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v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à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ó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huy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ệ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v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ớ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á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đ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ạ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di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ệ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ủ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r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ườ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đ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ạ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h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ọ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đ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ế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h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ă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r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ườ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ấ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ba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go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à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ra,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b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ạ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v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à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b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ạ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ó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h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kh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á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ph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á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á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l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ự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h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ọ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b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ằ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á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h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s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ử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d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ụ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á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r w:rsidRPr="00DE3FC0">
                              <w:rPr>
                                <w:rFonts w:ascii="Trebuchet MS" w:hAnsi="Trebuchet MS" w:cs="Trebuchet MS"/>
                                <w:szCs w:val="26"/>
                              </w:rPr>
                              <w:t>ô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ụ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r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ự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tuy</w:t>
                            </w:r>
                            <w:r w:rsidRPr="00DE3FC0">
                              <w:rPr>
                                <w:rFonts w:ascii="Calibri" w:hAnsi="Calibri" w:cs="Calibri"/>
                                <w:szCs w:val="26"/>
                              </w:rPr>
                              <w:t>ế</w:t>
                            </w:r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szCs w:val="26"/>
                              </w:rPr>
                              <w:t>sau</w:t>
                            </w:r>
                            <w:proofErr w:type="spellEnd"/>
                            <w:r w:rsidR="00085FDE" w:rsidRPr="00DE3FC0">
                              <w:rPr>
                                <w:rFonts w:ascii="Trebuchet MS" w:hAnsi="Trebuchet MS"/>
                                <w:szCs w:val="26"/>
                              </w:rPr>
                              <w:t>:</w:t>
                            </w:r>
                          </w:p>
                          <w:p w14:paraId="5FA4FD5C" w14:textId="77777777" w:rsidR="00724F5F" w:rsidRPr="00DE3FC0" w:rsidRDefault="00724F5F" w:rsidP="00A63089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r w:rsidRPr="00DE3FC0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</w:p>
                          <w:p w14:paraId="57989913" w14:textId="04103492" w:rsidR="00096874" w:rsidRPr="00DE3FC0" w:rsidRDefault="00DE3FC0" w:rsidP="00A63089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Xem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qua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m</w:t>
                            </w:r>
                            <w:r w:rsidRPr="00DE3FC0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ộ</w:t>
                            </w:r>
                            <w:r w:rsidRPr="00DE3FC0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tr</w:t>
                            </w:r>
                            <w:r w:rsidRPr="00DE3FC0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ườ</w:t>
                            </w:r>
                            <w:r w:rsidRPr="00DE3FC0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đ</w:t>
                            </w:r>
                            <w:r w:rsidRPr="00DE3FC0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ạ</w:t>
                            </w:r>
                            <w:r w:rsidRPr="00DE3FC0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h</w:t>
                            </w:r>
                            <w:r w:rsidRPr="00DE3FC0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ọ</w:t>
                            </w:r>
                            <w:r w:rsidRPr="00DE3FC0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="00096874" w:rsidRPr="00DE3FC0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: </w:t>
                            </w:r>
                            <w:hyperlink r:id="rId12" w:history="1">
                              <w:r w:rsidR="00096874" w:rsidRPr="00DE3FC0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6"/>
                                </w:rPr>
                                <w:t>www.checkoutacollege.com</w:t>
                              </w:r>
                            </w:hyperlink>
                            <w:r w:rsidR="00096874" w:rsidRPr="00DE3FC0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</w:p>
                          <w:p w14:paraId="143541E6" w14:textId="77777777" w:rsidR="00096874" w:rsidRPr="00DE3FC0" w:rsidRDefault="00096874" w:rsidP="00A63089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  <w:r w:rsidRPr="00DE3FC0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College Navigator: </w:t>
                            </w:r>
                            <w:hyperlink r:id="rId13" w:history="1">
                              <w:r w:rsidRPr="00DE3FC0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6"/>
                                </w:rPr>
                                <w:t>www.nces.ed.gov/collegenavigator</w:t>
                              </w:r>
                            </w:hyperlink>
                            <w:r w:rsidRPr="00DE3FC0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</w:p>
                          <w:p w14:paraId="5A2DDFC8" w14:textId="77777777" w:rsidR="00724F5F" w:rsidRPr="00DE3FC0" w:rsidRDefault="00724F5F" w:rsidP="00A63089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BigFuture</w:t>
                            </w:r>
                            <w:proofErr w:type="spellEnd"/>
                            <w:r w:rsidR="00E366FE" w:rsidRPr="00DE3FC0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:</w:t>
                            </w:r>
                            <w:r w:rsidRPr="00DE3FC0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hyperlink r:id="rId14" w:history="1">
                              <w:r w:rsidRPr="00DE3FC0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6"/>
                                </w:rPr>
                                <w:t>www.bigfuture.collegeboard.org</w:t>
                              </w:r>
                            </w:hyperlink>
                            <w:r w:rsidRPr="00DE3FC0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</w:p>
                          <w:p w14:paraId="2CEEE395" w14:textId="77777777" w:rsidR="00096874" w:rsidRPr="00DE3FC0" w:rsidRDefault="00096874" w:rsidP="00A63089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Unigo</w:t>
                            </w:r>
                            <w:proofErr w:type="spellEnd"/>
                            <w:r w:rsidRPr="00DE3FC0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: </w:t>
                            </w:r>
                            <w:hyperlink r:id="rId15" w:history="1">
                              <w:r w:rsidRPr="00DE3FC0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6"/>
                                </w:rPr>
                                <w:t>www.unigo.com</w:t>
                              </w:r>
                            </w:hyperlink>
                            <w:r w:rsidRPr="00DE3FC0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</w:p>
                          <w:p w14:paraId="639DA27E" w14:textId="77777777" w:rsidR="00724F5F" w:rsidRPr="00DE3FC0" w:rsidRDefault="00724F5F" w:rsidP="00724F5F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  <w:r w:rsidRPr="00DE3FC0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College Raptor</w:t>
                            </w:r>
                            <w:r w:rsidR="00E366FE" w:rsidRPr="00DE3FC0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:</w:t>
                            </w:r>
                            <w:r w:rsidRPr="00DE3FC0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hyperlink r:id="rId16" w:history="1">
                              <w:r w:rsidRPr="00DE3FC0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6"/>
                                </w:rPr>
                                <w:t>www.collegeraptor.com</w:t>
                              </w:r>
                            </w:hyperlink>
                            <w:r w:rsidRPr="00DE3FC0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</w:p>
                          <w:p w14:paraId="316FB409" w14:textId="77777777" w:rsidR="00724F5F" w:rsidRPr="00DE3FC0" w:rsidRDefault="00724F5F" w:rsidP="00724F5F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DE3FC0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Cappex</w:t>
                            </w:r>
                            <w:proofErr w:type="spellEnd"/>
                            <w:r w:rsidR="00E366FE" w:rsidRPr="00DE3FC0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:</w:t>
                            </w:r>
                            <w:r w:rsidRPr="00DE3FC0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hyperlink r:id="rId17" w:history="1">
                              <w:r w:rsidRPr="00DE3FC0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6"/>
                                </w:rPr>
                                <w:t>www.cappex.com</w:t>
                              </w:r>
                            </w:hyperlink>
                            <w:r w:rsidRPr="00DE3FC0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D198C9" id="Text Box 2" o:spid="_x0000_s1028" type="#_x0000_t202" style="position:absolute;margin-left:1pt;margin-top:19.1pt;width:432.6pt;height:530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" filled="f" stroked="f">
                <v:textbox>
                  <w:txbxContent>
                    <w:p w14:paraId="1596A3E5" w14:textId="309CEBE7" w:rsidR="00E805E9" w:rsidRPr="00DE3FC0" w:rsidRDefault="00DE3FC0" w:rsidP="00E805E9">
                      <w:pPr>
                        <w:pStyle w:val="NormalWeb"/>
                        <w:spacing w:before="0" w:beforeAutospacing="0" w:after="0" w:afterAutospacing="0"/>
                        <w:rPr>
                          <w:rStyle w:val="Strong"/>
                          <w:rFonts w:ascii="Myriad Pro" w:hAnsi="Myriad Pro"/>
                          <w:sz w:val="32"/>
                          <w:szCs w:val="26"/>
                        </w:rPr>
                      </w:pPr>
                      <w:r w:rsidRPr="00DE3FC0">
                        <w:rPr>
                          <w:rStyle w:val="Strong"/>
                          <w:rFonts w:ascii="Myriad Pro" w:hAnsi="Myriad Pro"/>
                          <w:sz w:val="32"/>
                          <w:szCs w:val="26"/>
                        </w:rPr>
                        <w:t xml:space="preserve">Thu </w:t>
                      </w:r>
                      <w:proofErr w:type="spellStart"/>
                      <w:r w:rsidRPr="00DE3FC0">
                        <w:rPr>
                          <w:rStyle w:val="Strong"/>
                          <w:rFonts w:ascii="Myriad Pro" w:hAnsi="Myriad Pro"/>
                          <w:sz w:val="32"/>
                          <w:szCs w:val="26"/>
                        </w:rPr>
                        <w:t>hẹp</w:t>
                      </w:r>
                      <w:proofErr w:type="spellEnd"/>
                      <w:r w:rsidRPr="00DE3FC0">
                        <w:rPr>
                          <w:rStyle w:val="Strong"/>
                          <w:rFonts w:ascii="Myriad Pro" w:hAnsi="Myriad Pro"/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Style w:val="Strong"/>
                          <w:rFonts w:ascii="Myriad Pro" w:hAnsi="Myriad Pro"/>
                          <w:sz w:val="32"/>
                          <w:szCs w:val="26"/>
                        </w:rPr>
                        <w:t>các</w:t>
                      </w:r>
                      <w:proofErr w:type="spellEnd"/>
                      <w:r w:rsidRPr="00DE3FC0">
                        <w:rPr>
                          <w:rStyle w:val="Strong"/>
                          <w:rFonts w:ascii="Myriad Pro" w:hAnsi="Myriad Pro"/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Style w:val="Strong"/>
                          <w:rFonts w:ascii="Myriad Pro" w:hAnsi="Myriad Pro"/>
                          <w:sz w:val="32"/>
                          <w:szCs w:val="26"/>
                        </w:rPr>
                        <w:t>lựa</w:t>
                      </w:r>
                      <w:proofErr w:type="spellEnd"/>
                      <w:r w:rsidRPr="00DE3FC0">
                        <w:rPr>
                          <w:rStyle w:val="Strong"/>
                          <w:rFonts w:ascii="Myriad Pro" w:hAnsi="Myriad Pro"/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Style w:val="Strong"/>
                          <w:rFonts w:ascii="Myriad Pro" w:hAnsi="Myriad Pro"/>
                          <w:sz w:val="32"/>
                          <w:szCs w:val="26"/>
                        </w:rPr>
                        <w:t>chọn</w:t>
                      </w:r>
                      <w:proofErr w:type="spellEnd"/>
                      <w:r w:rsidRPr="00DE3FC0">
                        <w:rPr>
                          <w:rStyle w:val="Strong"/>
                          <w:rFonts w:ascii="Myriad Pro" w:hAnsi="Myriad Pro"/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Style w:val="Strong"/>
                          <w:rFonts w:ascii="Myriad Pro" w:hAnsi="Myriad Pro"/>
                          <w:sz w:val="32"/>
                          <w:szCs w:val="26"/>
                        </w:rPr>
                        <w:t>đại</w:t>
                      </w:r>
                      <w:proofErr w:type="spellEnd"/>
                      <w:r w:rsidRPr="00DE3FC0">
                        <w:rPr>
                          <w:rStyle w:val="Strong"/>
                          <w:rFonts w:ascii="Myriad Pro" w:hAnsi="Myriad Pro"/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Style w:val="Strong"/>
                          <w:rFonts w:ascii="Myriad Pro" w:hAnsi="Myriad Pro"/>
                          <w:sz w:val="32"/>
                          <w:szCs w:val="26"/>
                        </w:rPr>
                        <w:t>học</w:t>
                      </w:r>
                      <w:proofErr w:type="spellEnd"/>
                    </w:p>
                    <w:p w14:paraId="55588D00" w14:textId="77777777" w:rsidR="00DE3FC0" w:rsidRPr="00DE3FC0" w:rsidRDefault="00DE3FC0" w:rsidP="00DE3FC0">
                      <w:pPr>
                        <w:pStyle w:val="NormalWeb"/>
                        <w:spacing w:after="0"/>
                        <w:rPr>
                          <w:rFonts w:ascii="Trebuchet MS" w:hAnsi="Trebuchet MS"/>
                          <w:szCs w:val="26"/>
                        </w:rPr>
                      </w:pP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Bây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gi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ờ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l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à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l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ú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đ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i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heo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con </w:t>
                      </w:r>
                      <w:proofErr w:type="spellStart"/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đ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ườ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g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ụ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h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ể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h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ơ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.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Hãy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khuy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ế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kh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í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ch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con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b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ạ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quy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ế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t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đ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ị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h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xem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h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ọ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sinh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mu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ố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đ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i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l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à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m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o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à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h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ờ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i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gia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hay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h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ọ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h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ê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m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(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ch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ẳ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g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h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ạ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nh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ư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h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ọ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ngh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ề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,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r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ườ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g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k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ỹ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hu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ậ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t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,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cao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đ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ẳ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g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hai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ă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m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hay </w:t>
                      </w:r>
                      <w:proofErr w:type="spellStart"/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đ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ạ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i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h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ọ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b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ố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ă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m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) hay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b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ắ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t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đ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ầ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u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đ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i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l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í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h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.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ế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u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h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ọ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sinh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mu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ố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v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à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o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h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ọ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vi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ệ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qu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â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s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ự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,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h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ọ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ê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ó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i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chuy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ệ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v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ớ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i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m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ộ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t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nh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â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vi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ê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ư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v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ấ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đ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ể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b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ắ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t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đ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ầ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u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qu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á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r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ì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h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ộ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p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đ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ơ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ngay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bây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gi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ờ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>.</w:t>
                      </w:r>
                    </w:p>
                    <w:p w14:paraId="41261BFB" w14:textId="77777777" w:rsidR="00DE3FC0" w:rsidRPr="00DE3FC0" w:rsidRDefault="00DE3FC0" w:rsidP="00DE3FC0">
                      <w:pPr>
                        <w:pStyle w:val="NormalWeb"/>
                        <w:spacing w:after="0"/>
                        <w:rPr>
                          <w:rFonts w:ascii="Trebuchet MS" w:hAnsi="Trebuchet MS"/>
                          <w:szCs w:val="26"/>
                        </w:rPr>
                      </w:pP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B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ạ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v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à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con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ê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i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ế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p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ụ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hu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h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ậ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p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h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ô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g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tin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v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ề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đ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ạ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i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h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ọ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.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Y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ê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u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ầ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u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h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ê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m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h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ô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g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tin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r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ê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rang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web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uy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ể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sinh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ủ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a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m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ộ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t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r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ườ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g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đ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ạ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i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h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ọ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s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ẽ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gi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ú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p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con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b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ạ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ì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m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hi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ể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u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h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ê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m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v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ề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r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ườ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g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đ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ạ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i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h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ọ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đó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v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à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s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ẽ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cho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r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ườ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g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bi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ế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t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r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ằ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g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con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b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ạ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qua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â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m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>.</w:t>
                      </w:r>
                    </w:p>
                    <w:p w14:paraId="6E0C43FF" w14:textId="77777777" w:rsidR="00DE3FC0" w:rsidRPr="00DE3FC0" w:rsidRDefault="00DE3FC0" w:rsidP="00DE3FC0">
                      <w:pPr>
                        <w:pStyle w:val="NormalWeb"/>
                        <w:spacing w:after="0"/>
                        <w:rPr>
                          <w:rFonts w:ascii="Trebuchet MS" w:hAnsi="Trebuchet MS"/>
                          <w:szCs w:val="26"/>
                        </w:rPr>
                      </w:pPr>
                      <w:proofErr w:type="spellStart"/>
                      <w:r w:rsidRPr="00DE3FC0">
                        <w:rPr>
                          <w:rFonts w:ascii="Trebuchet MS" w:hAnsi="Trebuchet MS" w:hint="eastAsia"/>
                          <w:szCs w:val="26"/>
                        </w:rPr>
                        <w:t>Đ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ể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hu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h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ẹ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p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á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l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ự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a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ch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ọ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đ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ạ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i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h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ọ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,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hãy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cho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con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b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ạ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b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ắ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t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đ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ầ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u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b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ằ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g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á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ch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l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ậ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p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danh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s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á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ch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á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r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ườ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g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đá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p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ứ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g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á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i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ê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u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ch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í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v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à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s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ở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h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í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ch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(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v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í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d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ụ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: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quy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m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ô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, </w:t>
                      </w:r>
                      <w:proofErr w:type="spellStart"/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đ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ị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a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đ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i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ể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m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, chi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ph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í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,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chuy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ê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ng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à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h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ho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ặ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á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ch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ươ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g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rình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đ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ặ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bi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ệ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t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). Con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b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ạ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ê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â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nh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ắ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ừ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g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y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ế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u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ố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heo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ầ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m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qua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r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ọ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g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sau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đó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x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ế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p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h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ạ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g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s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ơ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b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ộ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á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r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ườ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g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rong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danh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sách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>.</w:t>
                      </w:r>
                    </w:p>
                    <w:p w14:paraId="490854AB" w14:textId="67998957" w:rsidR="00085FDE" w:rsidRPr="00DE3FC0" w:rsidRDefault="00DE3FC0" w:rsidP="00DE3FC0">
                      <w:pPr>
                        <w:pStyle w:val="NormalWeb"/>
                        <w:spacing w:after="0" w:afterAutospacing="0"/>
                        <w:rPr>
                          <w:rFonts w:ascii="Trebuchet MS" w:hAnsi="Trebuchet MS"/>
                          <w:szCs w:val="26"/>
                        </w:rPr>
                      </w:pP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Khuy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ế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kh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í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ch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con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b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ạ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đ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ế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á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h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ộ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i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ch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ợ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đ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ạ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i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h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ọ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,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ham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d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ự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á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đê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m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gi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ớ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i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hi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ệ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u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đ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ạ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i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h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ọ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v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à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ó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i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chuy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ệ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v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ớ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i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á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đ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ạ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i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di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ệ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ủ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a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r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ườ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g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đ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ạ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i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h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ọ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đ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ế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h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ă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m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r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ườ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g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ấ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p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ba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.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Ngo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à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i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ra,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b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ạ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v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à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con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b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ạ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ó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h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ể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kh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á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m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ph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á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á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l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ự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a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ch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ọ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b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ằ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g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á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ch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s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ử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d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ụ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g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á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r w:rsidRPr="00DE3FC0">
                        <w:rPr>
                          <w:rFonts w:ascii="Trebuchet MS" w:hAnsi="Trebuchet MS" w:cs="Trebuchet MS"/>
                          <w:szCs w:val="26"/>
                        </w:rPr>
                        <w:t>ô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g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ụ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r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ự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c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tuy</w:t>
                      </w:r>
                      <w:r w:rsidRPr="00DE3FC0">
                        <w:rPr>
                          <w:rFonts w:ascii="Calibri" w:hAnsi="Calibri" w:cs="Calibri"/>
                          <w:szCs w:val="26"/>
                        </w:rPr>
                        <w:t>ế</w:t>
                      </w:r>
                      <w:r w:rsidRPr="00DE3FC0">
                        <w:rPr>
                          <w:rFonts w:ascii="Trebuchet MS" w:hAnsi="Trebuchet MS"/>
                          <w:szCs w:val="26"/>
                        </w:rPr>
                        <w:t>n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szCs w:val="26"/>
                        </w:rPr>
                        <w:t>sau</w:t>
                      </w:r>
                      <w:proofErr w:type="spellEnd"/>
                      <w:r w:rsidR="00085FDE" w:rsidRPr="00DE3FC0">
                        <w:rPr>
                          <w:rFonts w:ascii="Trebuchet MS" w:hAnsi="Trebuchet MS"/>
                          <w:szCs w:val="26"/>
                        </w:rPr>
                        <w:t>:</w:t>
                      </w:r>
                    </w:p>
                    <w:p w14:paraId="5FA4FD5C" w14:textId="77777777" w:rsidR="00724F5F" w:rsidRPr="00DE3FC0" w:rsidRDefault="00724F5F" w:rsidP="00A63089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r w:rsidRPr="00DE3FC0">
                        <w:rPr>
                          <w:sz w:val="24"/>
                          <w:szCs w:val="26"/>
                        </w:rPr>
                        <w:t xml:space="preserve"> </w:t>
                      </w:r>
                    </w:p>
                    <w:p w14:paraId="57989913" w14:textId="04103492" w:rsidR="00096874" w:rsidRPr="00DE3FC0" w:rsidRDefault="00DE3FC0" w:rsidP="00A63089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spacing w:after="0" w:line="240" w:lineRule="auto"/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  <w:proofErr w:type="spellStart"/>
                      <w:r w:rsidRPr="00DE3FC0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Xem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qua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m</w:t>
                      </w:r>
                      <w:r w:rsidRPr="00DE3FC0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ộ</w:t>
                      </w:r>
                      <w:r w:rsidRPr="00DE3FC0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tr</w:t>
                      </w:r>
                      <w:r w:rsidRPr="00DE3FC0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ườ</w:t>
                      </w:r>
                      <w:r w:rsidRPr="00DE3FC0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đ</w:t>
                      </w:r>
                      <w:r w:rsidRPr="00DE3FC0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ạ</w:t>
                      </w:r>
                      <w:r w:rsidRPr="00DE3FC0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E3FC0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h</w:t>
                      </w:r>
                      <w:r w:rsidRPr="00DE3FC0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ọ</w:t>
                      </w:r>
                      <w:r w:rsidRPr="00DE3FC0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="00096874" w:rsidRPr="00DE3FC0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: </w:t>
                      </w:r>
                      <w:hyperlink r:id="rId18" w:history="1">
                        <w:r w:rsidR="00096874" w:rsidRPr="00DE3FC0">
                          <w:rPr>
                            <w:rStyle w:val="Hyperlink"/>
                            <w:rFonts w:ascii="Trebuchet MS" w:hAnsi="Trebuchet MS"/>
                            <w:sz w:val="24"/>
                            <w:szCs w:val="26"/>
                          </w:rPr>
                          <w:t>www.checkoutacollege.com</w:t>
                        </w:r>
                      </w:hyperlink>
                      <w:r w:rsidR="00096874" w:rsidRPr="00DE3FC0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</w:p>
                    <w:p w14:paraId="143541E6" w14:textId="77777777" w:rsidR="00096874" w:rsidRPr="00DE3FC0" w:rsidRDefault="00096874" w:rsidP="00A63089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  <w:r w:rsidRPr="00DE3FC0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College Navigator: </w:t>
                      </w:r>
                      <w:hyperlink r:id="rId19" w:history="1">
                        <w:r w:rsidRPr="00DE3FC0">
                          <w:rPr>
                            <w:rStyle w:val="Hyperlink"/>
                            <w:rFonts w:ascii="Trebuchet MS" w:hAnsi="Trebuchet MS"/>
                            <w:sz w:val="24"/>
                            <w:szCs w:val="26"/>
                          </w:rPr>
                          <w:t>www.nces.ed.gov/collegenavigator</w:t>
                        </w:r>
                      </w:hyperlink>
                      <w:r w:rsidRPr="00DE3FC0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</w:p>
                    <w:p w14:paraId="5A2DDFC8" w14:textId="77777777" w:rsidR="00724F5F" w:rsidRPr="00DE3FC0" w:rsidRDefault="00724F5F" w:rsidP="00A63089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  <w:proofErr w:type="spellStart"/>
                      <w:r w:rsidRPr="00DE3FC0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BigFuture</w:t>
                      </w:r>
                      <w:proofErr w:type="spellEnd"/>
                      <w:r w:rsidR="00E366FE" w:rsidRPr="00DE3FC0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:</w:t>
                      </w:r>
                      <w:r w:rsidRPr="00DE3FC0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hyperlink r:id="rId20" w:history="1">
                        <w:r w:rsidRPr="00DE3FC0">
                          <w:rPr>
                            <w:rStyle w:val="Hyperlink"/>
                            <w:rFonts w:ascii="Trebuchet MS" w:hAnsi="Trebuchet MS"/>
                            <w:sz w:val="24"/>
                            <w:szCs w:val="26"/>
                          </w:rPr>
                          <w:t>www.bigfuture.collegeboard.org</w:t>
                        </w:r>
                      </w:hyperlink>
                      <w:r w:rsidRPr="00DE3FC0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</w:p>
                    <w:p w14:paraId="2CEEE395" w14:textId="77777777" w:rsidR="00096874" w:rsidRPr="00DE3FC0" w:rsidRDefault="00096874" w:rsidP="00A63089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  <w:proofErr w:type="spellStart"/>
                      <w:r w:rsidRPr="00DE3FC0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Unigo</w:t>
                      </w:r>
                      <w:proofErr w:type="spellEnd"/>
                      <w:r w:rsidRPr="00DE3FC0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: </w:t>
                      </w:r>
                      <w:hyperlink r:id="rId21" w:history="1">
                        <w:r w:rsidRPr="00DE3FC0">
                          <w:rPr>
                            <w:rStyle w:val="Hyperlink"/>
                            <w:rFonts w:ascii="Trebuchet MS" w:hAnsi="Trebuchet MS"/>
                            <w:sz w:val="24"/>
                            <w:szCs w:val="26"/>
                          </w:rPr>
                          <w:t>www.unigo.com</w:t>
                        </w:r>
                      </w:hyperlink>
                      <w:r w:rsidRPr="00DE3FC0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</w:p>
                    <w:p w14:paraId="639DA27E" w14:textId="77777777" w:rsidR="00724F5F" w:rsidRPr="00DE3FC0" w:rsidRDefault="00724F5F" w:rsidP="00724F5F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  <w:r w:rsidRPr="00DE3FC0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College Raptor</w:t>
                      </w:r>
                      <w:r w:rsidR="00E366FE" w:rsidRPr="00DE3FC0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:</w:t>
                      </w:r>
                      <w:r w:rsidRPr="00DE3FC0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hyperlink r:id="rId22" w:history="1">
                        <w:r w:rsidRPr="00DE3FC0">
                          <w:rPr>
                            <w:rStyle w:val="Hyperlink"/>
                            <w:rFonts w:ascii="Trebuchet MS" w:hAnsi="Trebuchet MS"/>
                            <w:sz w:val="24"/>
                            <w:szCs w:val="26"/>
                          </w:rPr>
                          <w:t>www.collegeraptor.com</w:t>
                        </w:r>
                      </w:hyperlink>
                      <w:r w:rsidRPr="00DE3FC0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</w:p>
                    <w:p w14:paraId="316FB409" w14:textId="77777777" w:rsidR="00724F5F" w:rsidRPr="00DE3FC0" w:rsidRDefault="00724F5F" w:rsidP="00724F5F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  <w:proofErr w:type="spellStart"/>
                      <w:r w:rsidRPr="00DE3FC0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Cappex</w:t>
                      </w:r>
                      <w:proofErr w:type="spellEnd"/>
                      <w:r w:rsidR="00E366FE" w:rsidRPr="00DE3FC0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:</w:t>
                      </w:r>
                      <w:r w:rsidRPr="00DE3FC0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hyperlink r:id="rId23" w:history="1">
                        <w:r w:rsidRPr="00DE3FC0">
                          <w:rPr>
                            <w:rStyle w:val="Hyperlink"/>
                            <w:rFonts w:ascii="Trebuchet MS" w:hAnsi="Trebuchet MS"/>
                            <w:sz w:val="24"/>
                            <w:szCs w:val="26"/>
                          </w:rPr>
                          <w:t>www.cappex.com</w:t>
                        </w:r>
                      </w:hyperlink>
                      <w:r w:rsidRPr="00DE3FC0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3C10FF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025854A" wp14:editId="2A774672">
                <wp:simplePos x="0" y="0"/>
                <wp:positionH relativeFrom="margin">
                  <wp:align>right</wp:align>
                </wp:positionH>
                <wp:positionV relativeFrom="paragraph">
                  <wp:posOffset>6513896</wp:posOffset>
                </wp:positionV>
                <wp:extent cx="7314631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631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AC01FD" w14:textId="34AA1551" w:rsidR="00CA36F6" w:rsidRPr="003C10FF" w:rsidRDefault="00DB1761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ạ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ó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iết</w:t>
                            </w:r>
                            <w:proofErr w:type="spellEnd"/>
                            <w:r w:rsidR="00CA36F6" w:rsidRPr="003C10F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25854A" id="Text Box 8" o:spid="_x0000_s1029" type="#_x0000_t202" style="position:absolute;margin-left:524.75pt;margin-top:512.9pt;width:575.9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" fillcolor="#c59dc3 [1945]" stroked="f" strokeweight=".5pt">
                <v:textbox>
                  <w:txbxContent>
                    <w:p w14:paraId="61AC01FD" w14:textId="34AA1551" w:rsidR="00CA36F6" w:rsidRPr="003C10FF" w:rsidRDefault="00DB1761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ạ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có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iết</w:t>
                      </w:r>
                      <w:proofErr w:type="spellEnd"/>
                      <w:r w:rsidR="00CA36F6" w:rsidRPr="003C10FF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5478F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CD63FBB" wp14:editId="0257CB3E">
                <wp:simplePos x="0" y="0"/>
                <wp:positionH relativeFrom="column">
                  <wp:posOffset>53340</wp:posOffset>
                </wp:positionH>
                <wp:positionV relativeFrom="paragraph">
                  <wp:posOffset>6889750</wp:posOffset>
                </wp:positionV>
                <wp:extent cx="7307451" cy="126492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264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6CDF5D" w14:textId="53318F3D" w:rsidR="008C6CD8" w:rsidRDefault="00DB1761" w:rsidP="00A63089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DB1761">
                              <w:rPr>
                                <w:sz w:val="28"/>
                                <w:szCs w:val="28"/>
                              </w:rPr>
                              <w:t>Nh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ữ</w:t>
                            </w:r>
                            <w:r w:rsidRPr="00DB1761">
                              <w:rPr>
                                <w:sz w:val="28"/>
                                <w:szCs w:val="28"/>
                              </w:rPr>
                              <w:t>ng</w:t>
                            </w:r>
                            <w:proofErr w:type="spellEnd"/>
                            <w:r w:rsidRPr="00DB176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sz w:val="28"/>
                                <w:szCs w:val="28"/>
                              </w:rPr>
                              <w:t>ng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ườ</w:t>
                            </w:r>
                            <w:r w:rsidRPr="00DB1761">
                              <w:rPr>
                                <w:sz w:val="28"/>
                                <w:szCs w:val="28"/>
                              </w:rPr>
                              <w:t>i</w:t>
                            </w:r>
                            <w:proofErr w:type="spellEnd"/>
                            <w:r w:rsidRPr="00DB176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sz w:val="28"/>
                                <w:szCs w:val="28"/>
                              </w:rPr>
                              <w:t>tr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ẻ</w:t>
                            </w:r>
                            <w:proofErr w:type="spellEnd"/>
                            <w:r w:rsidRPr="00DB176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sz w:val="28"/>
                                <w:szCs w:val="28"/>
                              </w:rPr>
                              <w:t>có</w:t>
                            </w:r>
                            <w:proofErr w:type="spellEnd"/>
                            <w:r w:rsidRPr="00DB176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sz w:val="28"/>
                                <w:szCs w:val="28"/>
                              </w:rPr>
                              <w:t>b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ằ</w:t>
                            </w:r>
                            <w:r w:rsidRPr="00DB1761">
                              <w:rPr>
                                <w:sz w:val="28"/>
                                <w:szCs w:val="28"/>
                              </w:rPr>
                              <w:t>ng</w:t>
                            </w:r>
                            <w:proofErr w:type="spellEnd"/>
                            <w:r w:rsidRPr="00DB176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sz w:val="28"/>
                                <w:szCs w:val="28"/>
                              </w:rPr>
                              <w:t>c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ử</w:t>
                            </w:r>
                            <w:proofErr w:type="spellEnd"/>
                            <w:r w:rsidRPr="00DB176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sz w:val="28"/>
                                <w:szCs w:val="28"/>
                              </w:rPr>
                              <w:t>nhân</w:t>
                            </w:r>
                            <w:proofErr w:type="spellEnd"/>
                            <w:r w:rsidRPr="00DB176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sz w:val="28"/>
                                <w:szCs w:val="28"/>
                              </w:rPr>
                              <w:t>ki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ế</w:t>
                            </w:r>
                            <w:r w:rsidRPr="00DB1761">
                              <w:rPr>
                                <w:sz w:val="28"/>
                                <w:szCs w:val="28"/>
                              </w:rPr>
                              <w:t>m</w:t>
                            </w:r>
                            <w:proofErr w:type="spellEnd"/>
                            <w:r w:rsidRPr="00DB176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sz w:val="28"/>
                                <w:szCs w:val="28"/>
                              </w:rPr>
                              <w:t>đ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ượ</w:t>
                            </w:r>
                            <w:r w:rsidRPr="00DB1761">
                              <w:rPr>
                                <w:sz w:val="28"/>
                                <w:szCs w:val="28"/>
                              </w:rPr>
                              <w:t>c</w:t>
                            </w:r>
                            <w:proofErr w:type="spellEnd"/>
                            <w:r w:rsidRPr="00DB176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sz w:val="28"/>
                                <w:szCs w:val="28"/>
                              </w:rPr>
                              <w:t>nhi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ề</w:t>
                            </w:r>
                            <w:r w:rsidRPr="00DB1761">
                              <w:rPr>
                                <w:sz w:val="28"/>
                                <w:szCs w:val="28"/>
                              </w:rPr>
                              <w:t>u</w:t>
                            </w:r>
                            <w:proofErr w:type="spellEnd"/>
                            <w:r w:rsidRPr="00DB176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sz w:val="28"/>
                                <w:szCs w:val="28"/>
                              </w:rPr>
                              <w:t>h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ơ</w:t>
                            </w:r>
                            <w:r w:rsidRPr="00DB1761">
                              <w:rPr>
                                <w:sz w:val="28"/>
                                <w:szCs w:val="28"/>
                              </w:rPr>
                              <w:t>n</w:t>
                            </w:r>
                            <w:proofErr w:type="spellEnd"/>
                            <w:r w:rsidRPr="00DB176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b/>
                                <w:sz w:val="28"/>
                                <w:szCs w:val="28"/>
                              </w:rPr>
                              <w:t>g</w:t>
                            </w:r>
                            <w:r w:rsidRPr="00DB1761"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ấ</w:t>
                            </w:r>
                            <w:r w:rsidRPr="00DB1761">
                              <w:rPr>
                                <w:b/>
                                <w:sz w:val="28"/>
                                <w:szCs w:val="28"/>
                              </w:rPr>
                              <w:t>p</w:t>
                            </w:r>
                            <w:proofErr w:type="spellEnd"/>
                            <w:r w:rsidRPr="00DB1761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b/>
                                <w:sz w:val="28"/>
                                <w:szCs w:val="28"/>
                              </w:rPr>
                              <w:t>đôi</w:t>
                            </w:r>
                            <w:proofErr w:type="spellEnd"/>
                            <w:r w:rsidRPr="00DB1761">
                              <w:rPr>
                                <w:sz w:val="28"/>
                                <w:szCs w:val="28"/>
                              </w:rPr>
                              <w:t xml:space="preserve"> so </w:t>
                            </w:r>
                            <w:proofErr w:type="spellStart"/>
                            <w:r w:rsidRPr="00DB1761">
                              <w:rPr>
                                <w:sz w:val="28"/>
                                <w:szCs w:val="28"/>
                              </w:rPr>
                              <w:t>v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ớ</w:t>
                            </w:r>
                            <w:r w:rsidRPr="00DB1761">
                              <w:rPr>
                                <w:sz w:val="28"/>
                                <w:szCs w:val="28"/>
                              </w:rPr>
                              <w:t>i</w:t>
                            </w:r>
                            <w:proofErr w:type="spellEnd"/>
                            <w:r w:rsidRPr="00DB176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sz w:val="28"/>
                                <w:szCs w:val="28"/>
                              </w:rPr>
                              <w:t>nh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ữ</w:t>
                            </w:r>
                            <w:r w:rsidRPr="00DB1761">
                              <w:rPr>
                                <w:sz w:val="28"/>
                                <w:szCs w:val="28"/>
                              </w:rPr>
                              <w:t>ng</w:t>
                            </w:r>
                            <w:proofErr w:type="spellEnd"/>
                            <w:r w:rsidRPr="00DB176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sz w:val="28"/>
                                <w:szCs w:val="28"/>
                              </w:rPr>
                              <w:t>ng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ườ</w:t>
                            </w:r>
                            <w:r w:rsidRPr="00DB1761">
                              <w:rPr>
                                <w:sz w:val="28"/>
                                <w:szCs w:val="28"/>
                              </w:rPr>
                              <w:t>i</w:t>
                            </w:r>
                            <w:proofErr w:type="spellEnd"/>
                            <w:r w:rsidRPr="00DB176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sz w:val="28"/>
                                <w:szCs w:val="28"/>
                              </w:rPr>
                              <w:t>không</w:t>
                            </w:r>
                            <w:proofErr w:type="spellEnd"/>
                            <w:r w:rsidRPr="00DB176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sz w:val="28"/>
                                <w:szCs w:val="28"/>
                              </w:rPr>
                              <w:t>có</w:t>
                            </w:r>
                            <w:proofErr w:type="spellEnd"/>
                            <w:r w:rsidRPr="00DB176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sz w:val="28"/>
                                <w:szCs w:val="28"/>
                              </w:rPr>
                              <w:t>b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ằ</w:t>
                            </w:r>
                            <w:r w:rsidRPr="00DB1761">
                              <w:rPr>
                                <w:sz w:val="28"/>
                                <w:szCs w:val="28"/>
                              </w:rPr>
                              <w:t>ng</w:t>
                            </w:r>
                            <w:proofErr w:type="spellEnd"/>
                            <w:r w:rsidRPr="00DB176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sz w:val="28"/>
                                <w:szCs w:val="28"/>
                              </w:rPr>
                              <w:t>t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ố</w:t>
                            </w:r>
                            <w:r w:rsidRPr="00DB1761">
                              <w:rPr>
                                <w:sz w:val="28"/>
                                <w:szCs w:val="28"/>
                              </w:rPr>
                              <w:t>t</w:t>
                            </w:r>
                            <w:proofErr w:type="spellEnd"/>
                            <w:r w:rsidRPr="00DB176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sz w:val="28"/>
                                <w:szCs w:val="28"/>
                              </w:rPr>
                              <w:t>nghi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ệ</w:t>
                            </w:r>
                            <w:r w:rsidRPr="00DB1761">
                              <w:rPr>
                                <w:sz w:val="28"/>
                                <w:szCs w:val="28"/>
                              </w:rPr>
                              <w:t>p</w:t>
                            </w:r>
                            <w:proofErr w:type="spellEnd"/>
                            <w:r w:rsidRPr="00DB176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sz w:val="28"/>
                                <w:szCs w:val="28"/>
                              </w:rPr>
                              <w:t>trung</w:t>
                            </w:r>
                            <w:proofErr w:type="spellEnd"/>
                            <w:r w:rsidRPr="00DB176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sz w:val="28"/>
                                <w:szCs w:val="28"/>
                              </w:rPr>
                              <w:t>h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ọ</w:t>
                            </w:r>
                            <w:r w:rsidRPr="00DB1761">
                              <w:rPr>
                                <w:sz w:val="28"/>
                                <w:szCs w:val="28"/>
                              </w:rPr>
                              <w:t>c</w:t>
                            </w:r>
                            <w:proofErr w:type="spellEnd"/>
                            <w:r w:rsidRPr="00DB176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sz w:val="28"/>
                                <w:szCs w:val="28"/>
                              </w:rPr>
                              <w:t>ho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ặ</w:t>
                            </w:r>
                            <w:r w:rsidRPr="00DB1761">
                              <w:rPr>
                                <w:sz w:val="28"/>
                                <w:szCs w:val="28"/>
                              </w:rPr>
                              <w:t>c</w:t>
                            </w:r>
                            <w:proofErr w:type="spellEnd"/>
                            <w:r w:rsidRPr="00DB1761">
                              <w:rPr>
                                <w:sz w:val="28"/>
                                <w:szCs w:val="28"/>
                              </w:rPr>
                              <w:t xml:space="preserve"> GED (46.900$ so </w:t>
                            </w:r>
                            <w:proofErr w:type="spellStart"/>
                            <w:r w:rsidRPr="00DB1761">
                              <w:rPr>
                                <w:sz w:val="28"/>
                                <w:szCs w:val="28"/>
                              </w:rPr>
                              <w:t>v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ớ</w:t>
                            </w:r>
                            <w:r w:rsidRPr="00DB1761">
                              <w:rPr>
                                <w:sz w:val="28"/>
                                <w:szCs w:val="28"/>
                              </w:rPr>
                              <w:t>i</w:t>
                            </w:r>
                            <w:proofErr w:type="spellEnd"/>
                            <w:r w:rsidRPr="00DB1761">
                              <w:rPr>
                                <w:sz w:val="28"/>
                                <w:szCs w:val="28"/>
                              </w:rPr>
                              <w:t xml:space="preserve"> 22.900$) </w:t>
                            </w:r>
                            <w:proofErr w:type="spellStart"/>
                            <w:r w:rsidRPr="00DB1761">
                              <w:rPr>
                                <w:sz w:val="28"/>
                                <w:szCs w:val="28"/>
                              </w:rPr>
                              <w:t>và</w:t>
                            </w:r>
                            <w:proofErr w:type="spellEnd"/>
                            <w:r w:rsidRPr="00DB176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sz w:val="28"/>
                                <w:szCs w:val="28"/>
                              </w:rPr>
                              <w:t>nhi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ề</w:t>
                            </w:r>
                            <w:r w:rsidRPr="00DB1761">
                              <w:rPr>
                                <w:sz w:val="28"/>
                                <w:szCs w:val="28"/>
                              </w:rPr>
                              <w:t>u</w:t>
                            </w:r>
                            <w:proofErr w:type="spellEnd"/>
                            <w:r w:rsidRPr="00DB176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sz w:val="28"/>
                                <w:szCs w:val="28"/>
                              </w:rPr>
                              <w:t>h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ơ</w:t>
                            </w:r>
                            <w:r w:rsidRPr="00DB1761">
                              <w:rPr>
                                <w:sz w:val="28"/>
                                <w:szCs w:val="28"/>
                              </w:rPr>
                              <w:t>n</w:t>
                            </w:r>
                            <w:proofErr w:type="spellEnd"/>
                            <w:r w:rsidRPr="00DB176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DB1761">
                              <w:rPr>
                                <w:b/>
                                <w:sz w:val="28"/>
                                <w:szCs w:val="28"/>
                              </w:rPr>
                              <w:t>57%</w:t>
                            </w:r>
                            <w:r w:rsidRPr="00DB1761">
                              <w:rPr>
                                <w:sz w:val="28"/>
                                <w:szCs w:val="28"/>
                              </w:rPr>
                              <w:t xml:space="preserve"> so </w:t>
                            </w:r>
                            <w:proofErr w:type="spellStart"/>
                            <w:r w:rsidRPr="00DB1761">
                              <w:rPr>
                                <w:sz w:val="28"/>
                                <w:szCs w:val="28"/>
                              </w:rPr>
                              <w:t>v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ớ</w:t>
                            </w:r>
                            <w:r w:rsidRPr="00DB1761">
                              <w:rPr>
                                <w:sz w:val="28"/>
                                <w:szCs w:val="28"/>
                              </w:rPr>
                              <w:t>i</w:t>
                            </w:r>
                            <w:proofErr w:type="spellEnd"/>
                            <w:r w:rsidRPr="00DB176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sz w:val="28"/>
                                <w:szCs w:val="28"/>
                              </w:rPr>
                              <w:t>nh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ữ</w:t>
                            </w:r>
                            <w:r w:rsidRPr="00DB1761">
                              <w:rPr>
                                <w:sz w:val="28"/>
                                <w:szCs w:val="28"/>
                              </w:rPr>
                              <w:t>ng</w:t>
                            </w:r>
                            <w:proofErr w:type="spellEnd"/>
                            <w:r w:rsidRPr="00DB176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sz w:val="28"/>
                                <w:szCs w:val="28"/>
                              </w:rPr>
                              <w:t>ng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ườ</w:t>
                            </w:r>
                            <w:r w:rsidRPr="00DB1761">
                              <w:rPr>
                                <w:sz w:val="28"/>
                                <w:szCs w:val="28"/>
                              </w:rPr>
                              <w:t>i</w:t>
                            </w:r>
                            <w:proofErr w:type="spellEnd"/>
                            <w:r w:rsidRPr="00DB176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sz w:val="28"/>
                                <w:szCs w:val="28"/>
                              </w:rPr>
                              <w:t>tr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ẻ</w:t>
                            </w:r>
                            <w:proofErr w:type="spellEnd"/>
                            <w:r w:rsidRPr="00DB176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sz w:val="28"/>
                                <w:szCs w:val="28"/>
                              </w:rPr>
                              <w:t>ch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ỉ</w:t>
                            </w:r>
                            <w:proofErr w:type="spellEnd"/>
                            <w:r w:rsidRPr="00DB176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sz w:val="28"/>
                                <w:szCs w:val="28"/>
                              </w:rPr>
                              <w:t>t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ố</w:t>
                            </w:r>
                            <w:r w:rsidRPr="00DB1761">
                              <w:rPr>
                                <w:sz w:val="28"/>
                                <w:szCs w:val="28"/>
                              </w:rPr>
                              <w:t>t</w:t>
                            </w:r>
                            <w:proofErr w:type="spellEnd"/>
                            <w:r w:rsidRPr="00DB176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sz w:val="28"/>
                                <w:szCs w:val="28"/>
                              </w:rPr>
                              <w:t>nghi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ệ</w:t>
                            </w:r>
                            <w:r w:rsidRPr="00DB1761">
                              <w:rPr>
                                <w:sz w:val="28"/>
                                <w:szCs w:val="28"/>
                              </w:rPr>
                              <w:t>p</w:t>
                            </w:r>
                            <w:proofErr w:type="spellEnd"/>
                            <w:r w:rsidRPr="00DB176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sz w:val="28"/>
                                <w:szCs w:val="28"/>
                              </w:rPr>
                              <w:t>trung</w:t>
                            </w:r>
                            <w:proofErr w:type="spellEnd"/>
                            <w:r w:rsidRPr="00DB176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sz w:val="28"/>
                                <w:szCs w:val="28"/>
                              </w:rPr>
                              <w:t>h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ọ</w:t>
                            </w:r>
                            <w:r w:rsidRPr="00DB1761">
                              <w:rPr>
                                <w:sz w:val="28"/>
                                <w:szCs w:val="28"/>
                              </w:rPr>
                              <w:t>c</w:t>
                            </w:r>
                            <w:proofErr w:type="spellEnd"/>
                            <w:r w:rsidRPr="00DB1761">
                              <w:rPr>
                                <w:sz w:val="28"/>
                                <w:szCs w:val="28"/>
                              </w:rPr>
                              <w:t xml:space="preserve"> (46.900$ so </w:t>
                            </w:r>
                            <w:proofErr w:type="spellStart"/>
                            <w:r w:rsidRPr="00DB1761">
                              <w:rPr>
                                <w:sz w:val="28"/>
                                <w:szCs w:val="28"/>
                              </w:rPr>
                              <w:t>v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ớ</w:t>
                            </w:r>
                            <w:r w:rsidRPr="00DB1761">
                              <w:rPr>
                                <w:sz w:val="28"/>
                                <w:szCs w:val="28"/>
                              </w:rPr>
                              <w:t>i</w:t>
                            </w:r>
                            <w:proofErr w:type="spellEnd"/>
                            <w:r w:rsidRPr="00DB1761">
                              <w:rPr>
                                <w:sz w:val="28"/>
                                <w:szCs w:val="28"/>
                              </w:rPr>
                              <w:t xml:space="preserve"> 30.000$</w:t>
                            </w:r>
                            <w:r w:rsidR="008C6CD8" w:rsidRPr="008C6CD8">
                              <w:rPr>
                                <w:sz w:val="28"/>
                                <w:szCs w:val="28"/>
                              </w:rPr>
                              <w:t xml:space="preserve">). </w:t>
                            </w:r>
                          </w:p>
                          <w:p w14:paraId="32C1F34A" w14:textId="77777777" w:rsidR="006207D8" w:rsidRPr="008C6CD8" w:rsidRDefault="006207D8" w:rsidP="00A63089">
                            <w:pPr>
                              <w:pStyle w:val="NoSpacing"/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D63FBB" id="Text Box 13" o:spid="_x0000_s1030" type="#_x0000_t202" style="position:absolute;margin-left:4.2pt;margin-top:542.5pt;width:575.4pt;height:99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" filled="f" stroked="f" strokeweight=".5pt">
                <v:textbox>
                  <w:txbxContent>
                    <w:p w14:paraId="736CDF5D" w14:textId="53318F3D" w:rsidR="008C6CD8" w:rsidRDefault="00DB1761" w:rsidP="00A63089">
                      <w:pPr>
                        <w:pStyle w:val="NoSpacing"/>
                        <w:spacing w:line="276" w:lineRule="auto"/>
                        <w:rPr>
                          <w:sz w:val="28"/>
                          <w:szCs w:val="28"/>
                        </w:rPr>
                      </w:pPr>
                      <w:proofErr w:type="spellStart"/>
                      <w:r w:rsidRPr="00DB1761">
                        <w:rPr>
                          <w:sz w:val="28"/>
                          <w:szCs w:val="28"/>
                        </w:rPr>
                        <w:t>Nh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8"/>
                        </w:rPr>
                        <w:t>ữ</w:t>
                      </w:r>
                      <w:r w:rsidRPr="00DB1761">
                        <w:rPr>
                          <w:sz w:val="28"/>
                          <w:szCs w:val="28"/>
                        </w:rPr>
                        <w:t>ng</w:t>
                      </w:r>
                      <w:proofErr w:type="spellEnd"/>
                      <w:r w:rsidRPr="00DB176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sz w:val="28"/>
                          <w:szCs w:val="28"/>
                        </w:rPr>
                        <w:t>ng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8"/>
                        </w:rPr>
                        <w:t>ườ</w:t>
                      </w:r>
                      <w:r w:rsidRPr="00DB1761">
                        <w:rPr>
                          <w:sz w:val="28"/>
                          <w:szCs w:val="28"/>
                        </w:rPr>
                        <w:t>i</w:t>
                      </w:r>
                      <w:proofErr w:type="spellEnd"/>
                      <w:r w:rsidRPr="00DB176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sz w:val="28"/>
                          <w:szCs w:val="28"/>
                        </w:rPr>
                        <w:t>tr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8"/>
                        </w:rPr>
                        <w:t>ẻ</w:t>
                      </w:r>
                      <w:proofErr w:type="spellEnd"/>
                      <w:r w:rsidRPr="00DB176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sz w:val="28"/>
                          <w:szCs w:val="28"/>
                        </w:rPr>
                        <w:t>có</w:t>
                      </w:r>
                      <w:proofErr w:type="spellEnd"/>
                      <w:r w:rsidRPr="00DB176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sz w:val="28"/>
                          <w:szCs w:val="28"/>
                        </w:rPr>
                        <w:t>b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8"/>
                        </w:rPr>
                        <w:t>ằ</w:t>
                      </w:r>
                      <w:r w:rsidRPr="00DB1761">
                        <w:rPr>
                          <w:sz w:val="28"/>
                          <w:szCs w:val="28"/>
                        </w:rPr>
                        <w:t>ng</w:t>
                      </w:r>
                      <w:proofErr w:type="spellEnd"/>
                      <w:r w:rsidRPr="00DB176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sz w:val="28"/>
                          <w:szCs w:val="28"/>
                        </w:rPr>
                        <w:t>c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8"/>
                        </w:rPr>
                        <w:t>ử</w:t>
                      </w:r>
                      <w:proofErr w:type="spellEnd"/>
                      <w:r w:rsidRPr="00DB176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sz w:val="28"/>
                          <w:szCs w:val="28"/>
                        </w:rPr>
                        <w:t>nhân</w:t>
                      </w:r>
                      <w:proofErr w:type="spellEnd"/>
                      <w:r w:rsidRPr="00DB176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sz w:val="28"/>
                          <w:szCs w:val="28"/>
                        </w:rPr>
                        <w:t>ki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8"/>
                        </w:rPr>
                        <w:t>ế</w:t>
                      </w:r>
                      <w:r w:rsidRPr="00DB1761">
                        <w:rPr>
                          <w:sz w:val="28"/>
                          <w:szCs w:val="28"/>
                        </w:rPr>
                        <w:t>m</w:t>
                      </w:r>
                      <w:proofErr w:type="spellEnd"/>
                      <w:r w:rsidRPr="00DB176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sz w:val="28"/>
                          <w:szCs w:val="28"/>
                        </w:rPr>
                        <w:t>đ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8"/>
                        </w:rPr>
                        <w:t>ượ</w:t>
                      </w:r>
                      <w:r w:rsidRPr="00DB1761">
                        <w:rPr>
                          <w:sz w:val="28"/>
                          <w:szCs w:val="28"/>
                        </w:rPr>
                        <w:t>c</w:t>
                      </w:r>
                      <w:proofErr w:type="spellEnd"/>
                      <w:r w:rsidRPr="00DB176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sz w:val="28"/>
                          <w:szCs w:val="28"/>
                        </w:rPr>
                        <w:t>nhi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8"/>
                        </w:rPr>
                        <w:t>ề</w:t>
                      </w:r>
                      <w:r w:rsidRPr="00DB1761">
                        <w:rPr>
                          <w:sz w:val="28"/>
                          <w:szCs w:val="28"/>
                        </w:rPr>
                        <w:t>u</w:t>
                      </w:r>
                      <w:proofErr w:type="spellEnd"/>
                      <w:r w:rsidRPr="00DB176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sz w:val="28"/>
                          <w:szCs w:val="28"/>
                        </w:rPr>
                        <w:t>h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8"/>
                        </w:rPr>
                        <w:t>ơ</w:t>
                      </w:r>
                      <w:r w:rsidRPr="00DB1761">
                        <w:rPr>
                          <w:sz w:val="28"/>
                          <w:szCs w:val="28"/>
                        </w:rPr>
                        <w:t>n</w:t>
                      </w:r>
                      <w:proofErr w:type="spellEnd"/>
                      <w:r w:rsidRPr="00DB176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b/>
                          <w:sz w:val="28"/>
                          <w:szCs w:val="28"/>
                        </w:rPr>
                        <w:t>g</w:t>
                      </w:r>
                      <w:r w:rsidRPr="00DB1761"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ấ</w:t>
                      </w:r>
                      <w:r w:rsidRPr="00DB1761">
                        <w:rPr>
                          <w:b/>
                          <w:sz w:val="28"/>
                          <w:szCs w:val="28"/>
                        </w:rPr>
                        <w:t>p</w:t>
                      </w:r>
                      <w:proofErr w:type="spellEnd"/>
                      <w:r w:rsidRPr="00DB1761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b/>
                          <w:sz w:val="28"/>
                          <w:szCs w:val="28"/>
                        </w:rPr>
                        <w:t>đôi</w:t>
                      </w:r>
                      <w:proofErr w:type="spellEnd"/>
                      <w:r w:rsidRPr="00DB1761">
                        <w:rPr>
                          <w:sz w:val="28"/>
                          <w:szCs w:val="28"/>
                        </w:rPr>
                        <w:t xml:space="preserve"> so </w:t>
                      </w:r>
                      <w:proofErr w:type="spellStart"/>
                      <w:r w:rsidRPr="00DB1761">
                        <w:rPr>
                          <w:sz w:val="28"/>
                          <w:szCs w:val="28"/>
                        </w:rPr>
                        <w:t>v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8"/>
                        </w:rPr>
                        <w:t>ớ</w:t>
                      </w:r>
                      <w:r w:rsidRPr="00DB1761">
                        <w:rPr>
                          <w:sz w:val="28"/>
                          <w:szCs w:val="28"/>
                        </w:rPr>
                        <w:t>i</w:t>
                      </w:r>
                      <w:proofErr w:type="spellEnd"/>
                      <w:r w:rsidRPr="00DB176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sz w:val="28"/>
                          <w:szCs w:val="28"/>
                        </w:rPr>
                        <w:t>nh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8"/>
                        </w:rPr>
                        <w:t>ữ</w:t>
                      </w:r>
                      <w:r w:rsidRPr="00DB1761">
                        <w:rPr>
                          <w:sz w:val="28"/>
                          <w:szCs w:val="28"/>
                        </w:rPr>
                        <w:t>ng</w:t>
                      </w:r>
                      <w:proofErr w:type="spellEnd"/>
                      <w:r w:rsidRPr="00DB176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sz w:val="28"/>
                          <w:szCs w:val="28"/>
                        </w:rPr>
                        <w:t>ng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8"/>
                        </w:rPr>
                        <w:t>ườ</w:t>
                      </w:r>
                      <w:r w:rsidRPr="00DB1761">
                        <w:rPr>
                          <w:sz w:val="28"/>
                          <w:szCs w:val="28"/>
                        </w:rPr>
                        <w:t>i</w:t>
                      </w:r>
                      <w:proofErr w:type="spellEnd"/>
                      <w:r w:rsidRPr="00DB176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sz w:val="28"/>
                          <w:szCs w:val="28"/>
                        </w:rPr>
                        <w:t>không</w:t>
                      </w:r>
                      <w:proofErr w:type="spellEnd"/>
                      <w:r w:rsidRPr="00DB176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sz w:val="28"/>
                          <w:szCs w:val="28"/>
                        </w:rPr>
                        <w:t>có</w:t>
                      </w:r>
                      <w:proofErr w:type="spellEnd"/>
                      <w:r w:rsidRPr="00DB176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sz w:val="28"/>
                          <w:szCs w:val="28"/>
                        </w:rPr>
                        <w:t>b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8"/>
                        </w:rPr>
                        <w:t>ằ</w:t>
                      </w:r>
                      <w:r w:rsidRPr="00DB1761">
                        <w:rPr>
                          <w:sz w:val="28"/>
                          <w:szCs w:val="28"/>
                        </w:rPr>
                        <w:t>ng</w:t>
                      </w:r>
                      <w:proofErr w:type="spellEnd"/>
                      <w:r w:rsidRPr="00DB176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sz w:val="28"/>
                          <w:szCs w:val="28"/>
                        </w:rPr>
                        <w:t>t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8"/>
                        </w:rPr>
                        <w:t>ố</w:t>
                      </w:r>
                      <w:r w:rsidRPr="00DB1761">
                        <w:rPr>
                          <w:sz w:val="28"/>
                          <w:szCs w:val="28"/>
                        </w:rPr>
                        <w:t>t</w:t>
                      </w:r>
                      <w:proofErr w:type="spellEnd"/>
                      <w:r w:rsidRPr="00DB176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sz w:val="28"/>
                          <w:szCs w:val="28"/>
                        </w:rPr>
                        <w:t>nghi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8"/>
                        </w:rPr>
                        <w:t>ệ</w:t>
                      </w:r>
                      <w:r w:rsidRPr="00DB1761">
                        <w:rPr>
                          <w:sz w:val="28"/>
                          <w:szCs w:val="28"/>
                        </w:rPr>
                        <w:t>p</w:t>
                      </w:r>
                      <w:proofErr w:type="spellEnd"/>
                      <w:r w:rsidRPr="00DB176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sz w:val="28"/>
                          <w:szCs w:val="28"/>
                        </w:rPr>
                        <w:t>trung</w:t>
                      </w:r>
                      <w:proofErr w:type="spellEnd"/>
                      <w:r w:rsidRPr="00DB176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sz w:val="28"/>
                          <w:szCs w:val="28"/>
                        </w:rPr>
                        <w:t>h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8"/>
                        </w:rPr>
                        <w:t>ọ</w:t>
                      </w:r>
                      <w:r w:rsidRPr="00DB1761">
                        <w:rPr>
                          <w:sz w:val="28"/>
                          <w:szCs w:val="28"/>
                        </w:rPr>
                        <w:t>c</w:t>
                      </w:r>
                      <w:proofErr w:type="spellEnd"/>
                      <w:r w:rsidRPr="00DB176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sz w:val="28"/>
                          <w:szCs w:val="28"/>
                        </w:rPr>
                        <w:t>ho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8"/>
                        </w:rPr>
                        <w:t>ặ</w:t>
                      </w:r>
                      <w:r w:rsidRPr="00DB1761">
                        <w:rPr>
                          <w:sz w:val="28"/>
                          <w:szCs w:val="28"/>
                        </w:rPr>
                        <w:t>c</w:t>
                      </w:r>
                      <w:proofErr w:type="spellEnd"/>
                      <w:r w:rsidRPr="00DB1761">
                        <w:rPr>
                          <w:sz w:val="28"/>
                          <w:szCs w:val="28"/>
                        </w:rPr>
                        <w:t xml:space="preserve"> GED (46.900$ so </w:t>
                      </w:r>
                      <w:proofErr w:type="spellStart"/>
                      <w:r w:rsidRPr="00DB1761">
                        <w:rPr>
                          <w:sz w:val="28"/>
                          <w:szCs w:val="28"/>
                        </w:rPr>
                        <w:t>v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8"/>
                        </w:rPr>
                        <w:t>ớ</w:t>
                      </w:r>
                      <w:r w:rsidRPr="00DB1761">
                        <w:rPr>
                          <w:sz w:val="28"/>
                          <w:szCs w:val="28"/>
                        </w:rPr>
                        <w:t>i</w:t>
                      </w:r>
                      <w:proofErr w:type="spellEnd"/>
                      <w:r w:rsidRPr="00DB1761">
                        <w:rPr>
                          <w:sz w:val="28"/>
                          <w:szCs w:val="28"/>
                        </w:rPr>
                        <w:t xml:space="preserve"> 22.900$) </w:t>
                      </w:r>
                      <w:proofErr w:type="spellStart"/>
                      <w:r w:rsidRPr="00DB1761">
                        <w:rPr>
                          <w:sz w:val="28"/>
                          <w:szCs w:val="28"/>
                        </w:rPr>
                        <w:t>và</w:t>
                      </w:r>
                      <w:proofErr w:type="spellEnd"/>
                      <w:r w:rsidRPr="00DB176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sz w:val="28"/>
                          <w:szCs w:val="28"/>
                        </w:rPr>
                        <w:t>nhi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8"/>
                        </w:rPr>
                        <w:t>ề</w:t>
                      </w:r>
                      <w:r w:rsidRPr="00DB1761">
                        <w:rPr>
                          <w:sz w:val="28"/>
                          <w:szCs w:val="28"/>
                        </w:rPr>
                        <w:t>u</w:t>
                      </w:r>
                      <w:proofErr w:type="spellEnd"/>
                      <w:r w:rsidRPr="00DB176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sz w:val="28"/>
                          <w:szCs w:val="28"/>
                        </w:rPr>
                        <w:t>h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8"/>
                        </w:rPr>
                        <w:t>ơ</w:t>
                      </w:r>
                      <w:r w:rsidRPr="00DB1761">
                        <w:rPr>
                          <w:sz w:val="28"/>
                          <w:szCs w:val="28"/>
                        </w:rPr>
                        <w:t>n</w:t>
                      </w:r>
                      <w:proofErr w:type="spellEnd"/>
                      <w:r w:rsidRPr="00DB1761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Pr="00DB1761">
                        <w:rPr>
                          <w:b/>
                          <w:sz w:val="28"/>
                          <w:szCs w:val="28"/>
                        </w:rPr>
                        <w:t>57%</w:t>
                      </w:r>
                      <w:r w:rsidRPr="00DB1761">
                        <w:rPr>
                          <w:sz w:val="28"/>
                          <w:szCs w:val="28"/>
                        </w:rPr>
                        <w:t xml:space="preserve"> so </w:t>
                      </w:r>
                      <w:proofErr w:type="spellStart"/>
                      <w:r w:rsidRPr="00DB1761">
                        <w:rPr>
                          <w:sz w:val="28"/>
                          <w:szCs w:val="28"/>
                        </w:rPr>
                        <w:t>v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8"/>
                        </w:rPr>
                        <w:t>ớ</w:t>
                      </w:r>
                      <w:r w:rsidRPr="00DB1761">
                        <w:rPr>
                          <w:sz w:val="28"/>
                          <w:szCs w:val="28"/>
                        </w:rPr>
                        <w:t>i</w:t>
                      </w:r>
                      <w:proofErr w:type="spellEnd"/>
                      <w:r w:rsidRPr="00DB176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sz w:val="28"/>
                          <w:szCs w:val="28"/>
                        </w:rPr>
                        <w:t>nh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8"/>
                        </w:rPr>
                        <w:t>ữ</w:t>
                      </w:r>
                      <w:r w:rsidRPr="00DB1761">
                        <w:rPr>
                          <w:sz w:val="28"/>
                          <w:szCs w:val="28"/>
                        </w:rPr>
                        <w:t>ng</w:t>
                      </w:r>
                      <w:proofErr w:type="spellEnd"/>
                      <w:r w:rsidRPr="00DB176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sz w:val="28"/>
                          <w:szCs w:val="28"/>
                        </w:rPr>
                        <w:t>ng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8"/>
                        </w:rPr>
                        <w:t>ườ</w:t>
                      </w:r>
                      <w:r w:rsidRPr="00DB1761">
                        <w:rPr>
                          <w:sz w:val="28"/>
                          <w:szCs w:val="28"/>
                        </w:rPr>
                        <w:t>i</w:t>
                      </w:r>
                      <w:proofErr w:type="spellEnd"/>
                      <w:r w:rsidRPr="00DB176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sz w:val="28"/>
                          <w:szCs w:val="28"/>
                        </w:rPr>
                        <w:t>tr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8"/>
                        </w:rPr>
                        <w:t>ẻ</w:t>
                      </w:r>
                      <w:proofErr w:type="spellEnd"/>
                      <w:r w:rsidRPr="00DB176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sz w:val="28"/>
                          <w:szCs w:val="28"/>
                        </w:rPr>
                        <w:t>ch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8"/>
                        </w:rPr>
                        <w:t>ỉ</w:t>
                      </w:r>
                      <w:proofErr w:type="spellEnd"/>
                      <w:r w:rsidRPr="00DB176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sz w:val="28"/>
                          <w:szCs w:val="28"/>
                        </w:rPr>
                        <w:t>t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8"/>
                        </w:rPr>
                        <w:t>ố</w:t>
                      </w:r>
                      <w:r w:rsidRPr="00DB1761">
                        <w:rPr>
                          <w:sz w:val="28"/>
                          <w:szCs w:val="28"/>
                        </w:rPr>
                        <w:t>t</w:t>
                      </w:r>
                      <w:proofErr w:type="spellEnd"/>
                      <w:r w:rsidRPr="00DB176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sz w:val="28"/>
                          <w:szCs w:val="28"/>
                        </w:rPr>
                        <w:t>nghi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8"/>
                        </w:rPr>
                        <w:t>ệ</w:t>
                      </w:r>
                      <w:r w:rsidRPr="00DB1761">
                        <w:rPr>
                          <w:sz w:val="28"/>
                          <w:szCs w:val="28"/>
                        </w:rPr>
                        <w:t>p</w:t>
                      </w:r>
                      <w:proofErr w:type="spellEnd"/>
                      <w:r w:rsidRPr="00DB176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sz w:val="28"/>
                          <w:szCs w:val="28"/>
                        </w:rPr>
                        <w:t>trung</w:t>
                      </w:r>
                      <w:proofErr w:type="spellEnd"/>
                      <w:r w:rsidRPr="00DB1761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sz w:val="28"/>
                          <w:szCs w:val="28"/>
                        </w:rPr>
                        <w:t>h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8"/>
                        </w:rPr>
                        <w:t>ọ</w:t>
                      </w:r>
                      <w:r w:rsidRPr="00DB1761">
                        <w:rPr>
                          <w:sz w:val="28"/>
                          <w:szCs w:val="28"/>
                        </w:rPr>
                        <w:t>c</w:t>
                      </w:r>
                      <w:proofErr w:type="spellEnd"/>
                      <w:r w:rsidRPr="00DB1761">
                        <w:rPr>
                          <w:sz w:val="28"/>
                          <w:szCs w:val="28"/>
                        </w:rPr>
                        <w:t xml:space="preserve"> (46.900$ so </w:t>
                      </w:r>
                      <w:proofErr w:type="spellStart"/>
                      <w:r w:rsidRPr="00DB1761">
                        <w:rPr>
                          <w:sz w:val="28"/>
                          <w:szCs w:val="28"/>
                        </w:rPr>
                        <w:t>v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8"/>
                        </w:rPr>
                        <w:t>ớ</w:t>
                      </w:r>
                      <w:r w:rsidRPr="00DB1761">
                        <w:rPr>
                          <w:sz w:val="28"/>
                          <w:szCs w:val="28"/>
                        </w:rPr>
                        <w:t>i</w:t>
                      </w:r>
                      <w:proofErr w:type="spellEnd"/>
                      <w:r w:rsidRPr="00DB1761">
                        <w:rPr>
                          <w:sz w:val="28"/>
                          <w:szCs w:val="28"/>
                        </w:rPr>
                        <w:t xml:space="preserve"> 30.000$</w:t>
                      </w:r>
                      <w:r w:rsidR="008C6CD8" w:rsidRPr="008C6CD8">
                        <w:rPr>
                          <w:sz w:val="28"/>
                          <w:szCs w:val="28"/>
                        </w:rPr>
                        <w:t xml:space="preserve">). </w:t>
                      </w:r>
                    </w:p>
                    <w:p w14:paraId="32C1F34A" w14:textId="77777777" w:rsidR="006207D8" w:rsidRPr="008C6CD8" w:rsidRDefault="006207D8" w:rsidP="00A63089">
                      <w:pPr>
                        <w:pStyle w:val="NoSpacing"/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D1CC8FC" wp14:editId="545765FB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9A4BE7" w14:textId="77777777" w:rsidR="00EF1179" w:rsidRPr="00685C13" w:rsidRDefault="00EF1179" w:rsidP="00EF1179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Chèn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logo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tr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D43075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</w:p>
                          <w:p w14:paraId="5560A5F3" w14:textId="11D48FB8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D1CC8FC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229A4BE7" w14:textId="77777777" w:rsidR="00EF1179" w:rsidRPr="00685C13" w:rsidRDefault="00EF1179" w:rsidP="00EF1179">
                      <w:pPr>
                        <w:rPr>
                          <w:sz w:val="28"/>
                        </w:rPr>
                      </w:pPr>
                      <w:proofErr w:type="spellStart"/>
                      <w:r w:rsidRPr="00D43075">
                        <w:rPr>
                          <w:sz w:val="28"/>
                        </w:rPr>
                        <w:t>Chèn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logo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tr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D43075">
                        <w:rPr>
                          <w:sz w:val="28"/>
                        </w:rPr>
                        <w:t>ng</w:t>
                      </w:r>
                      <w:proofErr w:type="spellEnd"/>
                    </w:p>
                    <w:p w14:paraId="5560A5F3" w14:textId="11D48FB8"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37F03775" wp14:editId="158C6537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4D5F27ED" w14:textId="1869179F" w:rsidR="00275C50" w:rsidRDefault="00EF1179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hông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tin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liên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ệ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ủ</w:t>
                            </w:r>
                            <w:r w:rsidRPr="00CB0AB0">
                              <w:rPr>
                                <w:sz w:val="28"/>
                              </w:rPr>
                              <w:t>a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r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CB0AB0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568B9839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445B967A" w14:textId="4ACFEBBA" w:rsidR="00275C50" w:rsidRDefault="00EF1179" w:rsidP="00874387">
                            <w:pPr>
                              <w:pStyle w:val="NoSpacing"/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hâ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viên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08A8A303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488251A7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4A8349E9" w14:textId="1994A95E" w:rsidR="00F35BE3" w:rsidRPr="00F35BE3" w:rsidRDefault="00EF1179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rung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âm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d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ạ</w:t>
                            </w:r>
                            <w:r w:rsidRPr="00CB0AB0">
                              <w:rPr>
                                <w:sz w:val="28"/>
                              </w:rPr>
                              <w:t>y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CB0AB0">
                              <w:rPr>
                                <w:sz w:val="28"/>
                              </w:rPr>
                              <w:t>c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F35BE3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F03775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4D5F27ED" w14:textId="1869179F" w:rsidR="00275C50" w:rsidRDefault="00EF1179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 w:rsidRPr="00CB0AB0">
                        <w:rPr>
                          <w:sz w:val="28"/>
                        </w:rPr>
                        <w:t>Thông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tin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liên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ệ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ủ</w:t>
                      </w:r>
                      <w:r w:rsidRPr="00CB0AB0">
                        <w:rPr>
                          <w:sz w:val="28"/>
                        </w:rPr>
                        <w:t>a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tr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CB0AB0">
                        <w:rPr>
                          <w:sz w:val="28"/>
                        </w:rPr>
                        <w:t>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568B9839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445B967A" w14:textId="4ACFEBBA" w:rsidR="00275C50" w:rsidRDefault="00EF1179" w:rsidP="00874387">
                      <w:pPr>
                        <w:pStyle w:val="NoSpacing"/>
                      </w:pPr>
                      <w:proofErr w:type="spellStart"/>
                      <w:r>
                        <w:rPr>
                          <w:sz w:val="28"/>
                        </w:rPr>
                        <w:t>Nhâ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viên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08A8A303" w14:textId="77777777" w:rsidR="00F35BE3" w:rsidRDefault="00F35BE3" w:rsidP="00874387">
                      <w:pPr>
                        <w:pStyle w:val="NoSpacing"/>
                      </w:pPr>
                    </w:p>
                    <w:p w14:paraId="488251A7" w14:textId="77777777" w:rsidR="00F35BE3" w:rsidRDefault="00F35BE3" w:rsidP="00874387">
                      <w:pPr>
                        <w:pStyle w:val="NoSpacing"/>
                      </w:pPr>
                    </w:p>
                    <w:p w14:paraId="4A8349E9" w14:textId="1994A95E" w:rsidR="00F35BE3" w:rsidRPr="00F35BE3" w:rsidRDefault="00EF1179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 w:rsidRPr="00CB0AB0">
                        <w:rPr>
                          <w:sz w:val="28"/>
                        </w:rPr>
                        <w:t>Trung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tâm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d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ạ</w:t>
                      </w:r>
                      <w:r w:rsidRPr="00CB0AB0">
                        <w:rPr>
                          <w:sz w:val="28"/>
                        </w:rPr>
                        <w:t>y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CB0AB0">
                        <w:rPr>
                          <w:sz w:val="28"/>
                        </w:rPr>
                        <w:t>c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F35BE3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5DF5D775" w14:textId="77777777" w:rsidR="001B2141" w:rsidRDefault="00A63089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6139D10" wp14:editId="797D3D7C">
                <wp:simplePos x="0" y="0"/>
                <wp:positionH relativeFrom="column">
                  <wp:posOffset>2298700</wp:posOffset>
                </wp:positionH>
                <wp:positionV relativeFrom="paragraph">
                  <wp:posOffset>63500</wp:posOffset>
                </wp:positionV>
                <wp:extent cx="4890135" cy="3949700"/>
                <wp:effectExtent l="0" t="0" r="24765" b="1270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9497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F78D0C" w14:textId="77777777" w:rsidR="00136DB7" w:rsidRDefault="00136DB7" w:rsidP="00136DB7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ự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iện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hông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báo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ắp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ới</w:t>
                            </w:r>
                            <w:proofErr w:type="spellEnd"/>
                          </w:p>
                          <w:p w14:paraId="18EAD6BC" w14:textId="77777777" w:rsidR="00136DB7" w:rsidRPr="00696E04" w:rsidRDefault="00136DB7" w:rsidP="00136DB7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ự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kiệ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đình</w:t>
                            </w:r>
                            <w:proofErr w:type="spellEnd"/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043CA7D1" w14:textId="77777777" w:rsidR="00136DB7" w:rsidRPr="00696E04" w:rsidRDefault="00136DB7" w:rsidP="00136DB7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6305A2D8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139D10" id="_x0000_s1033" type="#_x0000_t202" style="position:absolute;margin-left:181pt;margin-top:5pt;width:385.05pt;height:311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" filled="f" strokecolor="#d9d9d9">
                <v:textbox>
                  <w:txbxContent>
                    <w:p w14:paraId="29F78D0C" w14:textId="77777777" w:rsidR="00136DB7" w:rsidRDefault="00136DB7" w:rsidP="00136DB7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Sự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kiện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Thông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báo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sắp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tới</w:t>
                      </w:r>
                      <w:proofErr w:type="spellEnd"/>
                    </w:p>
                    <w:p w14:paraId="18EAD6BC" w14:textId="77777777" w:rsidR="00136DB7" w:rsidRPr="00696E04" w:rsidRDefault="00136DB7" w:rsidP="00136DB7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Sự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kiện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gia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đình</w:t>
                      </w:r>
                      <w:proofErr w:type="spellEnd"/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14:paraId="043CA7D1" w14:textId="77777777" w:rsidR="00136DB7" w:rsidRPr="00696E04" w:rsidRDefault="00136DB7" w:rsidP="00136DB7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6305A2D8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5F1BB9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4ACB39C" wp14:editId="0073415E">
                <wp:simplePos x="0" y="0"/>
                <wp:positionH relativeFrom="column">
                  <wp:posOffset>9605</wp:posOffset>
                </wp:positionH>
                <wp:positionV relativeFrom="paragraph">
                  <wp:posOffset>255494</wp:posOffset>
                </wp:positionV>
                <wp:extent cx="2184971" cy="9174480"/>
                <wp:effectExtent l="0" t="0" r="0" b="76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4971" cy="917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B03AC2" w14:textId="1F80968E" w:rsidR="00C7202C" w:rsidRPr="00A63089" w:rsidRDefault="00D463AA" w:rsidP="00C7202C">
                            <w:pPr>
                              <w:pStyle w:val="Heading1"/>
                              <w:rPr>
                                <w:rFonts w:eastAsia="Times New Roman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Cs w:val="26"/>
                              </w:rPr>
                              <w:t>TIN ĐỒN</w:t>
                            </w:r>
                            <w:r w:rsidR="000E0CED" w:rsidRPr="00A63089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Cs w:val="26"/>
                              </w:rPr>
                              <w:t>:</w:t>
                            </w:r>
                            <w:r w:rsidR="000E0CED" w:rsidRPr="00A63089">
                              <w:rPr>
                                <w:rFonts w:ascii="Myriad Pro" w:hAnsi="Myriad Pro" w:cs="Arial"/>
                                <w:color w:val="000000" w:themeColor="text1"/>
                                <w:szCs w:val="26"/>
                              </w:rPr>
                              <w:t xml:space="preserve"> </w:t>
                            </w:r>
                            <w:r w:rsidR="00DB1761" w:rsidRPr="00DB1761">
                              <w:rPr>
                                <w:rStyle w:val="NoSpacingChar"/>
                                <w:color w:val="auto"/>
                                <w:szCs w:val="26"/>
                              </w:rPr>
                              <w:t xml:space="preserve">Con </w:t>
                            </w:r>
                            <w:proofErr w:type="spellStart"/>
                            <w:r w:rsidR="00DB1761" w:rsidRPr="00DB1761">
                              <w:rPr>
                                <w:rStyle w:val="NoSpacingChar"/>
                                <w:color w:val="auto"/>
                                <w:szCs w:val="26"/>
                              </w:rPr>
                              <w:t>tôi</w:t>
                            </w:r>
                            <w:proofErr w:type="spellEnd"/>
                            <w:r w:rsidR="00DB1761" w:rsidRPr="00DB1761">
                              <w:rPr>
                                <w:rStyle w:val="NoSpacingChar"/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B1761" w:rsidRPr="00DB1761">
                              <w:rPr>
                                <w:rStyle w:val="NoSpacingChar"/>
                                <w:color w:val="auto"/>
                                <w:szCs w:val="26"/>
                              </w:rPr>
                              <w:t>không</w:t>
                            </w:r>
                            <w:proofErr w:type="spellEnd"/>
                            <w:r w:rsidR="00DB1761" w:rsidRPr="00DB1761">
                              <w:rPr>
                                <w:rStyle w:val="NoSpacingChar"/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B1761" w:rsidRPr="00DB1761">
                              <w:rPr>
                                <w:rStyle w:val="NoSpacingChar"/>
                                <w:color w:val="auto"/>
                                <w:szCs w:val="26"/>
                              </w:rPr>
                              <w:t>th</w:t>
                            </w:r>
                            <w:r w:rsidR="00DB1761" w:rsidRPr="00DB1761">
                              <w:rPr>
                                <w:rStyle w:val="NoSpacingChar"/>
                                <w:rFonts w:ascii="Calibri" w:hAnsi="Calibri" w:cs="Calibri"/>
                                <w:color w:val="auto"/>
                                <w:szCs w:val="26"/>
                              </w:rPr>
                              <w:t>ể</w:t>
                            </w:r>
                            <w:proofErr w:type="spellEnd"/>
                            <w:r w:rsidR="00DB1761" w:rsidRPr="00DB1761">
                              <w:rPr>
                                <w:rStyle w:val="NoSpacingChar"/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B1761" w:rsidRPr="00DB1761">
                              <w:rPr>
                                <w:rStyle w:val="NoSpacingChar"/>
                                <w:color w:val="auto"/>
                                <w:szCs w:val="26"/>
                              </w:rPr>
                              <w:t>có</w:t>
                            </w:r>
                            <w:proofErr w:type="spellEnd"/>
                            <w:r w:rsidR="00DB1761" w:rsidRPr="00DB1761">
                              <w:rPr>
                                <w:rStyle w:val="NoSpacingChar"/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B1761" w:rsidRPr="00DB1761">
                              <w:rPr>
                                <w:rStyle w:val="NoSpacingChar"/>
                                <w:color w:val="auto"/>
                                <w:szCs w:val="26"/>
                              </w:rPr>
                              <w:t>đ</w:t>
                            </w:r>
                            <w:r w:rsidR="00DB1761" w:rsidRPr="00DB1761">
                              <w:rPr>
                                <w:rStyle w:val="NoSpacingChar"/>
                                <w:rFonts w:ascii="Calibri" w:hAnsi="Calibri" w:cs="Calibri"/>
                                <w:color w:val="auto"/>
                                <w:szCs w:val="26"/>
                              </w:rPr>
                              <w:t>ượ</w:t>
                            </w:r>
                            <w:r w:rsidR="00DB1761" w:rsidRPr="00DB1761">
                              <w:rPr>
                                <w:rStyle w:val="NoSpacingChar"/>
                                <w:color w:val="auto"/>
                                <w:szCs w:val="26"/>
                              </w:rPr>
                              <w:t>c</w:t>
                            </w:r>
                            <w:proofErr w:type="spellEnd"/>
                            <w:r w:rsidR="00DB1761" w:rsidRPr="00DB1761">
                              <w:rPr>
                                <w:rStyle w:val="NoSpacingChar"/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B1761" w:rsidRPr="00DB1761">
                              <w:rPr>
                                <w:rStyle w:val="NoSpacingChar"/>
                                <w:color w:val="auto"/>
                                <w:szCs w:val="26"/>
                              </w:rPr>
                              <w:t>h</w:t>
                            </w:r>
                            <w:r w:rsidR="00DB1761" w:rsidRPr="00DB1761">
                              <w:rPr>
                                <w:rStyle w:val="NoSpacingChar"/>
                                <w:rFonts w:ascii="Calibri" w:hAnsi="Calibri" w:cs="Calibri"/>
                                <w:color w:val="auto"/>
                                <w:szCs w:val="26"/>
                              </w:rPr>
                              <w:t>ọ</w:t>
                            </w:r>
                            <w:r w:rsidR="00DB1761" w:rsidRPr="00DB1761">
                              <w:rPr>
                                <w:rStyle w:val="NoSpacingChar"/>
                                <w:color w:val="auto"/>
                                <w:szCs w:val="26"/>
                              </w:rPr>
                              <w:t>c</w:t>
                            </w:r>
                            <w:proofErr w:type="spellEnd"/>
                            <w:r w:rsidR="00DB1761" w:rsidRPr="00DB1761">
                              <w:rPr>
                                <w:rStyle w:val="NoSpacingChar"/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B1761" w:rsidRPr="00DB1761">
                              <w:rPr>
                                <w:rStyle w:val="NoSpacingChar"/>
                                <w:color w:val="auto"/>
                                <w:szCs w:val="26"/>
                              </w:rPr>
                              <w:t>b</w:t>
                            </w:r>
                            <w:r w:rsidR="00DB1761" w:rsidRPr="00DB1761">
                              <w:rPr>
                                <w:rStyle w:val="NoSpacingChar"/>
                                <w:rFonts w:ascii="Calibri" w:hAnsi="Calibri" w:cs="Calibri"/>
                                <w:color w:val="auto"/>
                                <w:szCs w:val="26"/>
                              </w:rPr>
                              <w:t>ổ</w:t>
                            </w:r>
                            <w:r w:rsidR="00DB1761" w:rsidRPr="00DB1761">
                              <w:rPr>
                                <w:rStyle w:val="NoSpacingChar"/>
                                <w:color w:val="auto"/>
                                <w:szCs w:val="26"/>
                              </w:rPr>
                              <w:t>ng</w:t>
                            </w:r>
                            <w:proofErr w:type="spellEnd"/>
                            <w:r w:rsidR="00DB1761" w:rsidRPr="00DB1761">
                              <w:rPr>
                                <w:rStyle w:val="NoSpacingChar"/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B1761" w:rsidRPr="00DB1761">
                              <w:rPr>
                                <w:rStyle w:val="NoSpacingChar"/>
                                <w:color w:val="auto"/>
                                <w:szCs w:val="26"/>
                              </w:rPr>
                              <w:t>đ</w:t>
                            </w:r>
                            <w:r w:rsidR="00DB1761" w:rsidRPr="00DB1761">
                              <w:rPr>
                                <w:rStyle w:val="NoSpacingChar"/>
                                <w:rFonts w:ascii="Calibri" w:hAnsi="Calibri" w:cs="Calibri"/>
                                <w:color w:val="auto"/>
                                <w:szCs w:val="26"/>
                              </w:rPr>
                              <w:t>ạ</w:t>
                            </w:r>
                            <w:r w:rsidR="00DB1761" w:rsidRPr="00DB1761">
                              <w:rPr>
                                <w:rStyle w:val="NoSpacingChar"/>
                                <w:color w:val="auto"/>
                                <w:szCs w:val="26"/>
                              </w:rPr>
                              <w:t>i</w:t>
                            </w:r>
                            <w:proofErr w:type="spellEnd"/>
                            <w:r w:rsidR="00DB1761" w:rsidRPr="00DB1761">
                              <w:rPr>
                                <w:rStyle w:val="NoSpacingChar"/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B1761" w:rsidRPr="00DB1761">
                              <w:rPr>
                                <w:rStyle w:val="NoSpacingChar"/>
                                <w:color w:val="auto"/>
                                <w:szCs w:val="26"/>
                              </w:rPr>
                              <w:t>h</w:t>
                            </w:r>
                            <w:r w:rsidR="00DB1761" w:rsidRPr="00DB1761">
                              <w:rPr>
                                <w:rStyle w:val="NoSpacingChar"/>
                                <w:rFonts w:ascii="Calibri" w:hAnsi="Calibri" w:cs="Calibri"/>
                                <w:color w:val="auto"/>
                                <w:szCs w:val="26"/>
                              </w:rPr>
                              <w:t>ọ</w:t>
                            </w:r>
                            <w:r w:rsidR="00DB1761" w:rsidRPr="00DB1761">
                              <w:rPr>
                                <w:rStyle w:val="NoSpacingChar"/>
                                <w:color w:val="auto"/>
                                <w:szCs w:val="26"/>
                              </w:rPr>
                              <w:t>c</w:t>
                            </w:r>
                            <w:proofErr w:type="spellEnd"/>
                            <w:r w:rsidR="00DB1761" w:rsidRPr="00DB1761">
                              <w:rPr>
                                <w:rStyle w:val="NoSpacingChar"/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B1761" w:rsidRPr="00DB1761">
                              <w:rPr>
                                <w:rStyle w:val="NoSpacingChar"/>
                                <w:color w:val="auto"/>
                                <w:szCs w:val="26"/>
                              </w:rPr>
                              <w:t>vì</w:t>
                            </w:r>
                            <w:proofErr w:type="spellEnd"/>
                            <w:r w:rsidR="00DB1761" w:rsidRPr="00DB1761">
                              <w:rPr>
                                <w:rStyle w:val="NoSpacingChar"/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B1761" w:rsidRPr="00DB1761">
                              <w:rPr>
                                <w:rStyle w:val="NoSpacingChar"/>
                                <w:color w:val="auto"/>
                                <w:szCs w:val="26"/>
                              </w:rPr>
                              <w:t>s</w:t>
                            </w:r>
                            <w:r w:rsidR="00DB1761" w:rsidRPr="00DB1761">
                              <w:rPr>
                                <w:rStyle w:val="NoSpacingChar"/>
                                <w:rFonts w:ascii="Calibri" w:hAnsi="Calibri" w:cs="Calibri"/>
                                <w:color w:val="auto"/>
                                <w:szCs w:val="26"/>
                              </w:rPr>
                              <w:t>ự</w:t>
                            </w:r>
                            <w:proofErr w:type="spellEnd"/>
                            <w:r w:rsidR="00DB1761" w:rsidRPr="00DB1761">
                              <w:rPr>
                                <w:rStyle w:val="NoSpacingChar"/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B1761" w:rsidRPr="00DB1761">
                              <w:rPr>
                                <w:rStyle w:val="NoSpacingChar"/>
                                <w:color w:val="auto"/>
                                <w:szCs w:val="26"/>
                              </w:rPr>
                              <w:t>c</w:t>
                            </w:r>
                            <w:r w:rsidR="00DB1761" w:rsidRPr="00DB1761">
                              <w:rPr>
                                <w:rStyle w:val="NoSpacingChar"/>
                                <w:rFonts w:ascii="Calibri" w:hAnsi="Calibri" w:cs="Calibri"/>
                                <w:color w:val="auto"/>
                                <w:szCs w:val="26"/>
                              </w:rPr>
                              <w:t>ạ</w:t>
                            </w:r>
                            <w:r w:rsidR="00DB1761" w:rsidRPr="00DB1761">
                              <w:rPr>
                                <w:rStyle w:val="NoSpacingChar"/>
                                <w:color w:val="auto"/>
                                <w:szCs w:val="26"/>
                              </w:rPr>
                              <w:t>nh</w:t>
                            </w:r>
                            <w:proofErr w:type="spellEnd"/>
                            <w:r w:rsidR="00DB1761" w:rsidRPr="00DB1761">
                              <w:rPr>
                                <w:rStyle w:val="NoSpacingChar"/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B1761" w:rsidRPr="00DB1761">
                              <w:rPr>
                                <w:rStyle w:val="NoSpacingChar"/>
                                <w:color w:val="auto"/>
                                <w:szCs w:val="26"/>
                              </w:rPr>
                              <w:t>tranh</w:t>
                            </w:r>
                            <w:proofErr w:type="spellEnd"/>
                            <w:r w:rsidR="00DB1761" w:rsidRPr="00DB1761">
                              <w:rPr>
                                <w:rStyle w:val="NoSpacingChar"/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B1761" w:rsidRPr="00DB1761">
                              <w:rPr>
                                <w:rStyle w:val="NoSpacingChar"/>
                                <w:color w:val="auto"/>
                                <w:szCs w:val="26"/>
                              </w:rPr>
                              <w:t>cao</w:t>
                            </w:r>
                            <w:proofErr w:type="spellEnd"/>
                            <w:r w:rsidR="008C6CD8" w:rsidRPr="00A63089">
                              <w:rPr>
                                <w:rFonts w:ascii="Trebuchet MS" w:hAnsi="Trebuchet MS" w:cs="Arial"/>
                                <w:color w:val="auto"/>
                                <w:szCs w:val="26"/>
                              </w:rPr>
                              <w:t>.</w:t>
                            </w:r>
                          </w:p>
                          <w:p w14:paraId="32CB1CE3" w14:textId="77777777" w:rsidR="000E0CED" w:rsidRPr="00A63089" w:rsidRDefault="000E0CED" w:rsidP="000E0CED">
                            <w:pPr>
                              <w:spacing w:after="0"/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</w:p>
                          <w:p w14:paraId="2A41B632" w14:textId="21B62010" w:rsidR="00DB1761" w:rsidRPr="00DB1761" w:rsidRDefault="00D463AA" w:rsidP="00DB1761">
                            <w:pPr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THỰC TẾ</w:t>
                            </w:r>
                            <w:r w:rsidR="000E0CED" w:rsidRPr="00A63089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0E0CED" w:rsidRPr="00A63089"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Có</w:t>
                            </w:r>
                            <w:proofErr w:type="spellEnd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r</w:t>
                            </w:r>
                            <w:r w:rsidR="00DB1761"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ấ</w:t>
                            </w:r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nhi</w:t>
                            </w:r>
                            <w:r w:rsidR="00DB1761"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ề</w:t>
                            </w:r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cu</w:t>
                            </w:r>
                            <w:r w:rsidR="00DB1761"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thi</w:t>
                            </w:r>
                            <w:proofErr w:type="spellEnd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và</w:t>
                            </w:r>
                            <w:proofErr w:type="spellEnd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gi</w:t>
                            </w:r>
                            <w:r w:rsidR="00DB1761"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ả</w:t>
                            </w:r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th</w:t>
                            </w:r>
                            <w:r w:rsidR="00DB1761"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ở</w:t>
                            </w:r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ti</w:t>
                            </w:r>
                            <w:r w:rsidR="00DB1761"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ề</w:t>
                            </w:r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m</w:t>
                            </w:r>
                            <w:proofErr w:type="spellEnd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năng</w:t>
                            </w:r>
                            <w:proofErr w:type="spellEnd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nh</w:t>
                            </w:r>
                            <w:r w:rsidR="00DB1761"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</w:t>
                            </w:r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sinh</w:t>
                            </w:r>
                            <w:proofErr w:type="spellEnd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viên</w:t>
                            </w:r>
                            <w:proofErr w:type="spellEnd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ph</w:t>
                            </w:r>
                            <w:r w:rsidR="00DB1761"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ả</w:t>
                            </w:r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tìm</w:t>
                            </w:r>
                            <w:proofErr w:type="spellEnd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ki</w:t>
                            </w:r>
                            <w:r w:rsidR="00DB1761"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ế</w:t>
                            </w:r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m</w:t>
                            </w:r>
                            <w:proofErr w:type="spellEnd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Có</w:t>
                            </w:r>
                            <w:proofErr w:type="spellEnd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hàng</w:t>
                            </w:r>
                            <w:proofErr w:type="spellEnd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tri</w:t>
                            </w:r>
                            <w:r w:rsidR="00DB1761"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ệ</w:t>
                            </w:r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hàng</w:t>
                            </w:r>
                            <w:proofErr w:type="spellEnd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tri</w:t>
                            </w:r>
                            <w:r w:rsidR="00DB1761"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ệ</w:t>
                            </w:r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đô</w:t>
                            </w:r>
                            <w:proofErr w:type="spellEnd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la </w:t>
                            </w:r>
                            <w:proofErr w:type="spellStart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h</w:t>
                            </w:r>
                            <w:r w:rsidR="00DB1761"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b</w:t>
                            </w:r>
                            <w:r w:rsidR="00DB1761"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ổ</w:t>
                            </w:r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đang</w:t>
                            </w:r>
                            <w:proofErr w:type="spellEnd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ch</w:t>
                            </w:r>
                            <w:r w:rsidR="00DB1761"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ờ</w:t>
                            </w:r>
                            <w:proofErr w:type="spellEnd"/>
                            <w:r w:rsidR="00DB1761"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35F76E83" w14:textId="77777777" w:rsidR="00DB1761" w:rsidRPr="00DB1761" w:rsidRDefault="00DB1761" w:rsidP="00DB1761">
                            <w:pPr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Tuy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nhiên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đ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ầ</w:t>
                            </w:r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tiên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h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ph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ả</w:t>
                            </w:r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xác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đ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ị</w:t>
                            </w:r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đi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m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ủ</w:t>
                            </w:r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mình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cu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thi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h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b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ổ</w:t>
                            </w:r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ch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ỉ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dành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th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ủ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khoa,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mà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còn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nh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ữ</w:t>
                            </w:r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ng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ườ</w:t>
                            </w:r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s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ở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thích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năng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đ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ặ</w:t>
                            </w:r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bi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ệ</w:t>
                            </w:r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h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khá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đa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d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037CB7CE" w14:textId="705762F7" w:rsidR="008C6CD8" w:rsidRPr="008C6CD8" w:rsidRDefault="00DB1761" w:rsidP="00DB1761">
                            <w:pPr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Khi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h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ki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ế</w:t>
                            </w:r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em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ầ</w:t>
                            </w:r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nh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ớ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ki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ế</w:t>
                            </w:r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đ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ồ</w:t>
                            </w:r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ủ</w:t>
                            </w:r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mình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Nhi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ề</w:t>
                            </w:r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h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b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ổ</w:t>
                            </w:r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s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đó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ch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ỉ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yêu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ầ</w:t>
                            </w:r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h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vi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ế</w:t>
                            </w:r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m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bài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lu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ậ</w:t>
                            </w:r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ho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ặ</w:t>
                            </w:r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phát</w:t>
                            </w:r>
                            <w:proofErr w:type="spellEnd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bi</w:t>
                            </w:r>
                            <w:r w:rsidRPr="00DB1761">
                              <w:rPr>
                                <w:rFonts w:ascii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r w:rsidRPr="00DB1761">
                              <w:rPr>
                                <w:rFonts w:cs="Arial"/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="00096874" w:rsidRPr="00096874">
                              <w:rPr>
                                <w:rFonts w:cs="Arial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ACB39C" id="Text Box 9" o:spid="_x0000_s1034" type="#_x0000_t202" style="position:absolute;margin-left:.75pt;margin-top:20.1pt;width:172.05pt;height:722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" filled="f" stroked="f" strokeweight=".5pt">
                <v:textbox>
                  <w:txbxContent>
                    <w:p w14:paraId="7BB03AC2" w14:textId="1F80968E" w:rsidR="00C7202C" w:rsidRPr="00A63089" w:rsidRDefault="00D463AA" w:rsidP="00C7202C">
                      <w:pPr>
                        <w:pStyle w:val="Heading1"/>
                        <w:rPr>
                          <w:rFonts w:eastAsia="Times New Roman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Cs w:val="26"/>
                        </w:rPr>
                        <w:t>TIN ĐỒN</w:t>
                      </w:r>
                      <w:r w:rsidR="000E0CED" w:rsidRPr="00A63089">
                        <w:rPr>
                          <w:rFonts w:ascii="Myriad Pro" w:hAnsi="Myriad Pro" w:cs="Arial"/>
                          <w:b/>
                          <w:color w:val="EA6312" w:themeColor="accent2"/>
                          <w:szCs w:val="26"/>
                        </w:rPr>
                        <w:t>:</w:t>
                      </w:r>
                      <w:r w:rsidR="000E0CED" w:rsidRPr="00A63089">
                        <w:rPr>
                          <w:rFonts w:ascii="Myriad Pro" w:hAnsi="Myriad Pro" w:cs="Arial"/>
                          <w:color w:val="000000" w:themeColor="text1"/>
                          <w:szCs w:val="26"/>
                        </w:rPr>
                        <w:t xml:space="preserve"> </w:t>
                      </w:r>
                      <w:r w:rsidR="00DB1761" w:rsidRPr="00DB1761">
                        <w:rPr>
                          <w:rStyle w:val="NoSpacingChar"/>
                          <w:color w:val="auto"/>
                          <w:szCs w:val="26"/>
                        </w:rPr>
                        <w:t xml:space="preserve">Con </w:t>
                      </w:r>
                      <w:proofErr w:type="spellStart"/>
                      <w:r w:rsidR="00DB1761" w:rsidRPr="00DB1761">
                        <w:rPr>
                          <w:rStyle w:val="NoSpacingChar"/>
                          <w:color w:val="auto"/>
                          <w:szCs w:val="26"/>
                        </w:rPr>
                        <w:t>tôi</w:t>
                      </w:r>
                      <w:proofErr w:type="spellEnd"/>
                      <w:r w:rsidR="00DB1761" w:rsidRPr="00DB1761">
                        <w:rPr>
                          <w:rStyle w:val="NoSpacingChar"/>
                          <w:color w:val="auto"/>
                          <w:szCs w:val="26"/>
                        </w:rPr>
                        <w:t xml:space="preserve"> </w:t>
                      </w:r>
                      <w:proofErr w:type="spellStart"/>
                      <w:r w:rsidR="00DB1761" w:rsidRPr="00DB1761">
                        <w:rPr>
                          <w:rStyle w:val="NoSpacingChar"/>
                          <w:color w:val="auto"/>
                          <w:szCs w:val="26"/>
                        </w:rPr>
                        <w:t>không</w:t>
                      </w:r>
                      <w:proofErr w:type="spellEnd"/>
                      <w:r w:rsidR="00DB1761" w:rsidRPr="00DB1761">
                        <w:rPr>
                          <w:rStyle w:val="NoSpacingChar"/>
                          <w:color w:val="auto"/>
                          <w:szCs w:val="26"/>
                        </w:rPr>
                        <w:t xml:space="preserve"> </w:t>
                      </w:r>
                      <w:proofErr w:type="spellStart"/>
                      <w:r w:rsidR="00DB1761" w:rsidRPr="00DB1761">
                        <w:rPr>
                          <w:rStyle w:val="NoSpacingChar"/>
                          <w:color w:val="auto"/>
                          <w:szCs w:val="26"/>
                        </w:rPr>
                        <w:t>th</w:t>
                      </w:r>
                      <w:r w:rsidR="00DB1761" w:rsidRPr="00DB1761">
                        <w:rPr>
                          <w:rStyle w:val="NoSpacingChar"/>
                          <w:rFonts w:ascii="Calibri" w:hAnsi="Calibri" w:cs="Calibri"/>
                          <w:color w:val="auto"/>
                          <w:szCs w:val="26"/>
                        </w:rPr>
                        <w:t>ể</w:t>
                      </w:r>
                      <w:proofErr w:type="spellEnd"/>
                      <w:r w:rsidR="00DB1761" w:rsidRPr="00DB1761">
                        <w:rPr>
                          <w:rStyle w:val="NoSpacingChar"/>
                          <w:color w:val="auto"/>
                          <w:szCs w:val="26"/>
                        </w:rPr>
                        <w:t xml:space="preserve"> </w:t>
                      </w:r>
                      <w:proofErr w:type="spellStart"/>
                      <w:r w:rsidR="00DB1761" w:rsidRPr="00DB1761">
                        <w:rPr>
                          <w:rStyle w:val="NoSpacingChar"/>
                          <w:color w:val="auto"/>
                          <w:szCs w:val="26"/>
                        </w:rPr>
                        <w:t>có</w:t>
                      </w:r>
                      <w:proofErr w:type="spellEnd"/>
                      <w:r w:rsidR="00DB1761" w:rsidRPr="00DB1761">
                        <w:rPr>
                          <w:rStyle w:val="NoSpacingChar"/>
                          <w:color w:val="auto"/>
                          <w:szCs w:val="26"/>
                        </w:rPr>
                        <w:t xml:space="preserve"> </w:t>
                      </w:r>
                      <w:proofErr w:type="spellStart"/>
                      <w:r w:rsidR="00DB1761" w:rsidRPr="00DB1761">
                        <w:rPr>
                          <w:rStyle w:val="NoSpacingChar"/>
                          <w:color w:val="auto"/>
                          <w:szCs w:val="26"/>
                        </w:rPr>
                        <w:t>đ</w:t>
                      </w:r>
                      <w:r w:rsidR="00DB1761" w:rsidRPr="00DB1761">
                        <w:rPr>
                          <w:rStyle w:val="NoSpacingChar"/>
                          <w:rFonts w:ascii="Calibri" w:hAnsi="Calibri" w:cs="Calibri"/>
                          <w:color w:val="auto"/>
                          <w:szCs w:val="26"/>
                        </w:rPr>
                        <w:t>ượ</w:t>
                      </w:r>
                      <w:r w:rsidR="00DB1761" w:rsidRPr="00DB1761">
                        <w:rPr>
                          <w:rStyle w:val="NoSpacingChar"/>
                          <w:color w:val="auto"/>
                          <w:szCs w:val="26"/>
                        </w:rPr>
                        <w:t>c</w:t>
                      </w:r>
                      <w:proofErr w:type="spellEnd"/>
                      <w:r w:rsidR="00DB1761" w:rsidRPr="00DB1761">
                        <w:rPr>
                          <w:rStyle w:val="NoSpacingChar"/>
                          <w:color w:val="auto"/>
                          <w:szCs w:val="26"/>
                        </w:rPr>
                        <w:t xml:space="preserve"> </w:t>
                      </w:r>
                      <w:proofErr w:type="spellStart"/>
                      <w:r w:rsidR="00DB1761" w:rsidRPr="00DB1761">
                        <w:rPr>
                          <w:rStyle w:val="NoSpacingChar"/>
                          <w:color w:val="auto"/>
                          <w:szCs w:val="26"/>
                        </w:rPr>
                        <w:t>h</w:t>
                      </w:r>
                      <w:r w:rsidR="00DB1761" w:rsidRPr="00DB1761">
                        <w:rPr>
                          <w:rStyle w:val="NoSpacingChar"/>
                          <w:rFonts w:ascii="Calibri" w:hAnsi="Calibri" w:cs="Calibri"/>
                          <w:color w:val="auto"/>
                          <w:szCs w:val="26"/>
                        </w:rPr>
                        <w:t>ọ</w:t>
                      </w:r>
                      <w:r w:rsidR="00DB1761" w:rsidRPr="00DB1761">
                        <w:rPr>
                          <w:rStyle w:val="NoSpacingChar"/>
                          <w:color w:val="auto"/>
                          <w:szCs w:val="26"/>
                        </w:rPr>
                        <w:t>c</w:t>
                      </w:r>
                      <w:proofErr w:type="spellEnd"/>
                      <w:r w:rsidR="00DB1761" w:rsidRPr="00DB1761">
                        <w:rPr>
                          <w:rStyle w:val="NoSpacingChar"/>
                          <w:color w:val="auto"/>
                          <w:szCs w:val="26"/>
                        </w:rPr>
                        <w:t xml:space="preserve"> </w:t>
                      </w:r>
                      <w:proofErr w:type="spellStart"/>
                      <w:r w:rsidR="00DB1761" w:rsidRPr="00DB1761">
                        <w:rPr>
                          <w:rStyle w:val="NoSpacingChar"/>
                          <w:color w:val="auto"/>
                          <w:szCs w:val="26"/>
                        </w:rPr>
                        <w:t>b</w:t>
                      </w:r>
                      <w:r w:rsidR="00DB1761" w:rsidRPr="00DB1761">
                        <w:rPr>
                          <w:rStyle w:val="NoSpacingChar"/>
                          <w:rFonts w:ascii="Calibri" w:hAnsi="Calibri" w:cs="Calibri"/>
                          <w:color w:val="auto"/>
                          <w:szCs w:val="26"/>
                        </w:rPr>
                        <w:t>ổ</w:t>
                      </w:r>
                      <w:r w:rsidR="00DB1761" w:rsidRPr="00DB1761">
                        <w:rPr>
                          <w:rStyle w:val="NoSpacingChar"/>
                          <w:color w:val="auto"/>
                          <w:szCs w:val="26"/>
                        </w:rPr>
                        <w:t>ng</w:t>
                      </w:r>
                      <w:proofErr w:type="spellEnd"/>
                      <w:r w:rsidR="00DB1761" w:rsidRPr="00DB1761">
                        <w:rPr>
                          <w:rStyle w:val="NoSpacingChar"/>
                          <w:color w:val="auto"/>
                          <w:szCs w:val="26"/>
                        </w:rPr>
                        <w:t xml:space="preserve"> </w:t>
                      </w:r>
                      <w:proofErr w:type="spellStart"/>
                      <w:r w:rsidR="00DB1761" w:rsidRPr="00DB1761">
                        <w:rPr>
                          <w:rStyle w:val="NoSpacingChar"/>
                          <w:color w:val="auto"/>
                          <w:szCs w:val="26"/>
                        </w:rPr>
                        <w:t>đ</w:t>
                      </w:r>
                      <w:r w:rsidR="00DB1761" w:rsidRPr="00DB1761">
                        <w:rPr>
                          <w:rStyle w:val="NoSpacingChar"/>
                          <w:rFonts w:ascii="Calibri" w:hAnsi="Calibri" w:cs="Calibri"/>
                          <w:color w:val="auto"/>
                          <w:szCs w:val="26"/>
                        </w:rPr>
                        <w:t>ạ</w:t>
                      </w:r>
                      <w:r w:rsidR="00DB1761" w:rsidRPr="00DB1761">
                        <w:rPr>
                          <w:rStyle w:val="NoSpacingChar"/>
                          <w:color w:val="auto"/>
                          <w:szCs w:val="26"/>
                        </w:rPr>
                        <w:t>i</w:t>
                      </w:r>
                      <w:proofErr w:type="spellEnd"/>
                      <w:r w:rsidR="00DB1761" w:rsidRPr="00DB1761">
                        <w:rPr>
                          <w:rStyle w:val="NoSpacingChar"/>
                          <w:color w:val="auto"/>
                          <w:szCs w:val="26"/>
                        </w:rPr>
                        <w:t xml:space="preserve"> </w:t>
                      </w:r>
                      <w:proofErr w:type="spellStart"/>
                      <w:r w:rsidR="00DB1761" w:rsidRPr="00DB1761">
                        <w:rPr>
                          <w:rStyle w:val="NoSpacingChar"/>
                          <w:color w:val="auto"/>
                          <w:szCs w:val="26"/>
                        </w:rPr>
                        <w:t>h</w:t>
                      </w:r>
                      <w:r w:rsidR="00DB1761" w:rsidRPr="00DB1761">
                        <w:rPr>
                          <w:rStyle w:val="NoSpacingChar"/>
                          <w:rFonts w:ascii="Calibri" w:hAnsi="Calibri" w:cs="Calibri"/>
                          <w:color w:val="auto"/>
                          <w:szCs w:val="26"/>
                        </w:rPr>
                        <w:t>ọ</w:t>
                      </w:r>
                      <w:r w:rsidR="00DB1761" w:rsidRPr="00DB1761">
                        <w:rPr>
                          <w:rStyle w:val="NoSpacingChar"/>
                          <w:color w:val="auto"/>
                          <w:szCs w:val="26"/>
                        </w:rPr>
                        <w:t>c</w:t>
                      </w:r>
                      <w:proofErr w:type="spellEnd"/>
                      <w:r w:rsidR="00DB1761" w:rsidRPr="00DB1761">
                        <w:rPr>
                          <w:rStyle w:val="NoSpacingChar"/>
                          <w:color w:val="auto"/>
                          <w:szCs w:val="26"/>
                        </w:rPr>
                        <w:t xml:space="preserve"> </w:t>
                      </w:r>
                      <w:proofErr w:type="spellStart"/>
                      <w:r w:rsidR="00DB1761" w:rsidRPr="00DB1761">
                        <w:rPr>
                          <w:rStyle w:val="NoSpacingChar"/>
                          <w:color w:val="auto"/>
                          <w:szCs w:val="26"/>
                        </w:rPr>
                        <w:t>vì</w:t>
                      </w:r>
                      <w:proofErr w:type="spellEnd"/>
                      <w:r w:rsidR="00DB1761" w:rsidRPr="00DB1761">
                        <w:rPr>
                          <w:rStyle w:val="NoSpacingChar"/>
                          <w:color w:val="auto"/>
                          <w:szCs w:val="26"/>
                        </w:rPr>
                        <w:t xml:space="preserve"> </w:t>
                      </w:r>
                      <w:proofErr w:type="spellStart"/>
                      <w:r w:rsidR="00DB1761" w:rsidRPr="00DB1761">
                        <w:rPr>
                          <w:rStyle w:val="NoSpacingChar"/>
                          <w:color w:val="auto"/>
                          <w:szCs w:val="26"/>
                        </w:rPr>
                        <w:t>s</w:t>
                      </w:r>
                      <w:r w:rsidR="00DB1761" w:rsidRPr="00DB1761">
                        <w:rPr>
                          <w:rStyle w:val="NoSpacingChar"/>
                          <w:rFonts w:ascii="Calibri" w:hAnsi="Calibri" w:cs="Calibri"/>
                          <w:color w:val="auto"/>
                          <w:szCs w:val="26"/>
                        </w:rPr>
                        <w:t>ự</w:t>
                      </w:r>
                      <w:proofErr w:type="spellEnd"/>
                      <w:r w:rsidR="00DB1761" w:rsidRPr="00DB1761">
                        <w:rPr>
                          <w:rStyle w:val="NoSpacingChar"/>
                          <w:color w:val="auto"/>
                          <w:szCs w:val="26"/>
                        </w:rPr>
                        <w:t xml:space="preserve"> </w:t>
                      </w:r>
                      <w:proofErr w:type="spellStart"/>
                      <w:r w:rsidR="00DB1761" w:rsidRPr="00DB1761">
                        <w:rPr>
                          <w:rStyle w:val="NoSpacingChar"/>
                          <w:color w:val="auto"/>
                          <w:szCs w:val="26"/>
                        </w:rPr>
                        <w:t>c</w:t>
                      </w:r>
                      <w:r w:rsidR="00DB1761" w:rsidRPr="00DB1761">
                        <w:rPr>
                          <w:rStyle w:val="NoSpacingChar"/>
                          <w:rFonts w:ascii="Calibri" w:hAnsi="Calibri" w:cs="Calibri"/>
                          <w:color w:val="auto"/>
                          <w:szCs w:val="26"/>
                        </w:rPr>
                        <w:t>ạ</w:t>
                      </w:r>
                      <w:r w:rsidR="00DB1761" w:rsidRPr="00DB1761">
                        <w:rPr>
                          <w:rStyle w:val="NoSpacingChar"/>
                          <w:color w:val="auto"/>
                          <w:szCs w:val="26"/>
                        </w:rPr>
                        <w:t>nh</w:t>
                      </w:r>
                      <w:proofErr w:type="spellEnd"/>
                      <w:r w:rsidR="00DB1761" w:rsidRPr="00DB1761">
                        <w:rPr>
                          <w:rStyle w:val="NoSpacingChar"/>
                          <w:color w:val="auto"/>
                          <w:szCs w:val="26"/>
                        </w:rPr>
                        <w:t xml:space="preserve"> </w:t>
                      </w:r>
                      <w:proofErr w:type="spellStart"/>
                      <w:r w:rsidR="00DB1761" w:rsidRPr="00DB1761">
                        <w:rPr>
                          <w:rStyle w:val="NoSpacingChar"/>
                          <w:color w:val="auto"/>
                          <w:szCs w:val="26"/>
                        </w:rPr>
                        <w:t>tranh</w:t>
                      </w:r>
                      <w:proofErr w:type="spellEnd"/>
                      <w:r w:rsidR="00DB1761" w:rsidRPr="00DB1761">
                        <w:rPr>
                          <w:rStyle w:val="NoSpacingChar"/>
                          <w:color w:val="auto"/>
                          <w:szCs w:val="26"/>
                        </w:rPr>
                        <w:t xml:space="preserve"> </w:t>
                      </w:r>
                      <w:proofErr w:type="spellStart"/>
                      <w:r w:rsidR="00DB1761" w:rsidRPr="00DB1761">
                        <w:rPr>
                          <w:rStyle w:val="NoSpacingChar"/>
                          <w:color w:val="auto"/>
                          <w:szCs w:val="26"/>
                        </w:rPr>
                        <w:t>cao</w:t>
                      </w:r>
                      <w:proofErr w:type="spellEnd"/>
                      <w:r w:rsidR="008C6CD8" w:rsidRPr="00A63089">
                        <w:rPr>
                          <w:rFonts w:ascii="Trebuchet MS" w:hAnsi="Trebuchet MS" w:cs="Arial"/>
                          <w:color w:val="auto"/>
                          <w:szCs w:val="26"/>
                        </w:rPr>
                        <w:t>.</w:t>
                      </w:r>
                    </w:p>
                    <w:p w14:paraId="32CB1CE3" w14:textId="77777777" w:rsidR="000E0CED" w:rsidRPr="00A63089" w:rsidRDefault="000E0CED" w:rsidP="000E0CED">
                      <w:pPr>
                        <w:spacing w:after="0"/>
                        <w:rPr>
                          <w:rFonts w:cs="Arial"/>
                          <w:sz w:val="28"/>
                          <w:szCs w:val="26"/>
                        </w:rPr>
                      </w:pPr>
                    </w:p>
                    <w:p w14:paraId="2A41B632" w14:textId="21B62010" w:rsidR="00DB1761" w:rsidRPr="00DB1761" w:rsidRDefault="00D463AA" w:rsidP="00DB1761">
                      <w:pPr>
                        <w:rPr>
                          <w:rFonts w:cs="Arial"/>
                          <w:sz w:val="28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THỰC TẾ</w:t>
                      </w:r>
                      <w:r w:rsidR="000E0CED" w:rsidRPr="00A63089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0E0CED" w:rsidRPr="00A63089">
                        <w:rPr>
                          <w:rFonts w:ascii="Myriad Pro" w:hAnsi="Myriad Pro"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Có</w:t>
                      </w:r>
                      <w:proofErr w:type="spellEnd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r</w:t>
                      </w:r>
                      <w:r w:rsidR="00DB1761"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ấ</w:t>
                      </w:r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nhi</w:t>
                      </w:r>
                      <w:r w:rsidR="00DB1761"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ề</w:t>
                      </w:r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cu</w:t>
                      </w:r>
                      <w:r w:rsidR="00DB1761"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thi</w:t>
                      </w:r>
                      <w:proofErr w:type="spellEnd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và</w:t>
                      </w:r>
                      <w:proofErr w:type="spellEnd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gi</w:t>
                      </w:r>
                      <w:r w:rsidR="00DB1761"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ả</w:t>
                      </w:r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th</w:t>
                      </w:r>
                      <w:r w:rsidR="00DB1761"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ở</w:t>
                      </w:r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ti</w:t>
                      </w:r>
                      <w:r w:rsidR="00DB1761"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ề</w:t>
                      </w:r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m</w:t>
                      </w:r>
                      <w:proofErr w:type="spellEnd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năng</w:t>
                      </w:r>
                      <w:proofErr w:type="spellEnd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nh</w:t>
                      </w:r>
                      <w:r w:rsidR="00DB1761"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</w:t>
                      </w:r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sinh</w:t>
                      </w:r>
                      <w:proofErr w:type="spellEnd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viên</w:t>
                      </w:r>
                      <w:proofErr w:type="spellEnd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ph</w:t>
                      </w:r>
                      <w:r w:rsidR="00DB1761"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ả</w:t>
                      </w:r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tìm</w:t>
                      </w:r>
                      <w:proofErr w:type="spellEnd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ki</w:t>
                      </w:r>
                      <w:r w:rsidR="00DB1761"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ế</w:t>
                      </w:r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m</w:t>
                      </w:r>
                      <w:proofErr w:type="spellEnd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Có</w:t>
                      </w:r>
                      <w:proofErr w:type="spellEnd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hàng</w:t>
                      </w:r>
                      <w:proofErr w:type="spellEnd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tri</w:t>
                      </w:r>
                      <w:r w:rsidR="00DB1761"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ệ</w:t>
                      </w:r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hàng</w:t>
                      </w:r>
                      <w:proofErr w:type="spellEnd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tri</w:t>
                      </w:r>
                      <w:r w:rsidR="00DB1761"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ệ</w:t>
                      </w:r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đô</w:t>
                      </w:r>
                      <w:proofErr w:type="spellEnd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la </w:t>
                      </w:r>
                      <w:proofErr w:type="spellStart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h</w:t>
                      </w:r>
                      <w:r w:rsidR="00DB1761"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b</w:t>
                      </w:r>
                      <w:r w:rsidR="00DB1761"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ổ</w:t>
                      </w:r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đang</w:t>
                      </w:r>
                      <w:proofErr w:type="spellEnd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ch</w:t>
                      </w:r>
                      <w:r w:rsidR="00DB1761"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ờ</w:t>
                      </w:r>
                      <w:proofErr w:type="spellEnd"/>
                      <w:r w:rsidR="00DB1761" w:rsidRPr="00DB1761">
                        <w:rPr>
                          <w:rFonts w:cs="Arial"/>
                          <w:sz w:val="28"/>
                          <w:szCs w:val="26"/>
                        </w:rPr>
                        <w:t>.</w:t>
                      </w:r>
                    </w:p>
                    <w:p w14:paraId="35F76E83" w14:textId="77777777" w:rsidR="00DB1761" w:rsidRPr="00DB1761" w:rsidRDefault="00DB1761" w:rsidP="00DB1761">
                      <w:pPr>
                        <w:rPr>
                          <w:rFonts w:cs="Arial"/>
                          <w:sz w:val="28"/>
                          <w:szCs w:val="26"/>
                        </w:rPr>
                      </w:pP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Tuy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nhiên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đ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ầ</w:t>
                      </w:r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tiên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h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sinh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ph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ả</w:t>
                      </w:r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xác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đ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ị</w:t>
                      </w:r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nh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đi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m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m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nh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ủ</w:t>
                      </w:r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a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mình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cu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thi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h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b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ổ</w:t>
                      </w:r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không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ch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ỉ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dành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cho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th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ủ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khoa,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mà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còn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cho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nh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ữ</w:t>
                      </w:r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ng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ườ</w:t>
                      </w:r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có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s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ở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thích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và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tài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năng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đ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ặ</w:t>
                      </w:r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bi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ệ</w:t>
                      </w:r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ơ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h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khá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đa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d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ạ</w:t>
                      </w:r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.</w:t>
                      </w:r>
                    </w:p>
                    <w:p w14:paraId="037CB7CE" w14:textId="705762F7" w:rsidR="008C6CD8" w:rsidRPr="008C6CD8" w:rsidRDefault="00DB1761" w:rsidP="00DB1761">
                      <w:pPr>
                        <w:rPr>
                          <w:rFonts w:cs="Arial"/>
                          <w:sz w:val="26"/>
                          <w:szCs w:val="26"/>
                        </w:rPr>
                      </w:pPr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Khi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h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sinh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tìm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ki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ế</w:t>
                      </w:r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m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em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ầ</w:t>
                      </w:r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nh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ớ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tìm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ki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ế</w:t>
                      </w:r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m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trong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đ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ồ</w:t>
                      </w:r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ủ</w:t>
                      </w:r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a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chính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mình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Nhi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ề</w:t>
                      </w:r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h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b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ổ</w:t>
                      </w:r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trong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s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ố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đó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ch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ỉ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yêu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ầ</w:t>
                      </w:r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h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ọ</w:t>
                      </w:r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sinh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vi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ế</w:t>
                      </w:r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m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ộ</w:t>
                      </w:r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bài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lu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ậ</w:t>
                      </w:r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ho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ặ</w:t>
                      </w:r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phát</w:t>
                      </w:r>
                      <w:proofErr w:type="spellEnd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bi</w:t>
                      </w:r>
                      <w:r w:rsidRPr="00DB1761">
                        <w:rPr>
                          <w:rFonts w:ascii="Calibri" w:hAnsi="Calibri" w:cs="Calibri"/>
                          <w:sz w:val="28"/>
                          <w:szCs w:val="26"/>
                        </w:rPr>
                        <w:t>ể</w:t>
                      </w:r>
                      <w:r w:rsidRPr="00DB1761">
                        <w:rPr>
                          <w:rFonts w:cs="Arial"/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="00096874" w:rsidRPr="00096874">
                        <w:rPr>
                          <w:rFonts w:cs="Arial"/>
                          <w:sz w:val="26"/>
                          <w:szCs w:val="2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09F5085" wp14:editId="5AE0DFF3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B65B30" w14:textId="515B20CC" w:rsidR="001B2141" w:rsidRPr="00661D0B" w:rsidRDefault="00DB1761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Giải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ã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tin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đồn</w:t>
                            </w:r>
                            <w:proofErr w:type="spellEnd"/>
                          </w:p>
                          <w:p w14:paraId="2DD53015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66A261D4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9F5085" id="Text Box 10" o:spid="_x0000_s1035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RavPuZ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4BB65B30" w14:textId="515B20CC" w:rsidR="001B2141" w:rsidRPr="00661D0B" w:rsidRDefault="00DB1761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Giải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ã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tin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đồn</w:t>
                      </w:r>
                      <w:proofErr w:type="spellEnd"/>
                    </w:p>
                    <w:p w14:paraId="2DD53015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66A261D4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B579984" w14:textId="77777777" w:rsidR="00671A4B" w:rsidRP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FFC4637" wp14:editId="034BAD78">
                <wp:simplePos x="0" y="0"/>
                <wp:positionH relativeFrom="column">
                  <wp:posOffset>2371725</wp:posOffset>
                </wp:positionH>
                <wp:positionV relativeFrom="paragraph">
                  <wp:posOffset>3886835</wp:posOffset>
                </wp:positionV>
                <wp:extent cx="4813935" cy="3162300"/>
                <wp:effectExtent l="0" t="0" r="5715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13935" cy="31623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2261FD" w14:textId="2A8CA78B" w:rsidR="001B2141" w:rsidRPr="00A63089" w:rsidRDefault="00136DB7" w:rsidP="005D5656">
                            <w:pPr>
                              <w:pStyle w:val="NoSpacing"/>
                              <w:rPr>
                                <w:rFonts w:ascii="Myriad Pro" w:hAnsi="Myriad Pro"/>
                                <w:sz w:val="38"/>
                              </w:rPr>
                            </w:pPr>
                            <w:proofErr w:type="spellStart"/>
                            <w:r w:rsidRPr="00136DB7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Những</w:t>
                            </w:r>
                            <w:proofErr w:type="spellEnd"/>
                            <w:r w:rsidRPr="00136DB7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 xml:space="preserve"> </w:t>
                            </w:r>
                            <w:proofErr w:type="spellStart"/>
                            <w:r w:rsidRPr="00136DB7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việc</w:t>
                            </w:r>
                            <w:proofErr w:type="spellEnd"/>
                            <w:r w:rsidRPr="00136DB7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 xml:space="preserve"> </w:t>
                            </w:r>
                            <w:proofErr w:type="spellStart"/>
                            <w:r w:rsidRPr="00136DB7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học</w:t>
                            </w:r>
                            <w:proofErr w:type="spellEnd"/>
                            <w:r w:rsidRPr="00136DB7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 xml:space="preserve"> </w:t>
                            </w:r>
                            <w:proofErr w:type="spellStart"/>
                            <w:r w:rsidRPr="00136DB7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sinh</w:t>
                            </w:r>
                            <w:proofErr w:type="spellEnd"/>
                            <w:r w:rsidRPr="00136DB7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 xml:space="preserve"> </w:t>
                            </w:r>
                            <w:proofErr w:type="spellStart"/>
                            <w:r w:rsidRPr="00136DB7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cần</w:t>
                            </w:r>
                            <w:proofErr w:type="spellEnd"/>
                            <w:r w:rsidRPr="00136DB7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 xml:space="preserve"> </w:t>
                            </w:r>
                            <w:proofErr w:type="spellStart"/>
                            <w:r w:rsidRPr="00136DB7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làm</w:t>
                            </w:r>
                            <w:proofErr w:type="spellEnd"/>
                            <w:r w:rsidR="00BF154F" w:rsidRPr="00A63089">
                              <w:rPr>
                                <w:rFonts w:ascii="Myriad Pro" w:hAnsi="Myriad Pro"/>
                                <w:sz w:val="38"/>
                              </w:rPr>
                              <w:t xml:space="preserve"> </w:t>
                            </w:r>
                          </w:p>
                          <w:p w14:paraId="5B8E7D4E" w14:textId="77777777" w:rsidR="00DB1761" w:rsidRPr="006B621F" w:rsidRDefault="00DB1761" w:rsidP="00DB1761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Xem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xét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m</w:t>
                            </w:r>
                            <w:r w:rsidRPr="006B621F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ộ</w:t>
                            </w:r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s</w:t>
                            </w:r>
                            <w:r w:rsidRPr="006B621F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ố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đ</w:t>
                            </w:r>
                            <w:r w:rsidRPr="006B621F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ơ</w:t>
                            </w:r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đăng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ký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vào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đ</w:t>
                            </w:r>
                            <w:r w:rsidRPr="006B621F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h</w:t>
                            </w:r>
                            <w:r w:rsidRPr="006B621F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ọ</w:t>
                            </w:r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xem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xét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t</w:t>
                            </w:r>
                            <w:r w:rsidRPr="006B621F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ấ</w:t>
                            </w:r>
                            <w:r w:rsidRPr="006B621F">
                              <w:rPr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r w:rsidRPr="006B621F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ả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thông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tin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khác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nhau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mà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s</w:t>
                            </w:r>
                            <w:r w:rsidRPr="006B621F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ẽ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r w:rsidRPr="006B621F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ầ</w:t>
                            </w:r>
                            <w:r w:rsidRPr="006B621F">
                              <w:rPr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ghi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vào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A745A74" w14:textId="046A0DC7" w:rsidR="00356A1E" w:rsidRPr="006B621F" w:rsidRDefault="00DB1761" w:rsidP="00DB1761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L</w:t>
                            </w:r>
                            <w:r w:rsidRPr="006B621F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ậ</w:t>
                            </w:r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danh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sách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giáo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viên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nhân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viên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t</w:t>
                            </w:r>
                            <w:r w:rsidRPr="006B621F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ư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v</w:t>
                            </w:r>
                            <w:r w:rsidRPr="006B621F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ấ</w:t>
                            </w:r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s</w:t>
                            </w:r>
                            <w:r w:rsidRPr="006B621F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ế</w:t>
                            </w:r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nh</w:t>
                            </w:r>
                            <w:r w:rsidRPr="006B621F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ữ</w:t>
                            </w:r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ng</w:t>
                            </w:r>
                            <w:r w:rsidRPr="006B621F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ườ</w:t>
                            </w:r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l</w:t>
                            </w:r>
                            <w:r w:rsidRPr="006B621F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ớ</w:t>
                            </w:r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khác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mà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th</w:t>
                            </w:r>
                            <w:r w:rsidRPr="006B621F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yêu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r w:rsidRPr="006B621F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ầ</w:t>
                            </w:r>
                            <w:r w:rsidRPr="006B621F">
                              <w:rPr>
                                <w:sz w:val="24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vi</w:t>
                            </w:r>
                            <w:r w:rsidRPr="006B621F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ế</w:t>
                            </w:r>
                            <w:r w:rsidRPr="006B621F">
                              <w:rPr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th</w:t>
                            </w:r>
                            <w:r w:rsidRPr="006B621F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ư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gi</w:t>
                            </w:r>
                            <w:r w:rsidRPr="006B621F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ớ</w:t>
                            </w:r>
                            <w:r w:rsidRPr="006B621F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thi</w:t>
                            </w:r>
                            <w:r w:rsidRPr="006B621F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ệ</w:t>
                            </w:r>
                            <w:r w:rsidRPr="006B621F">
                              <w:rPr>
                                <w:sz w:val="24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đ</w:t>
                            </w:r>
                            <w:r w:rsidRPr="006B621F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xin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vào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đ</w:t>
                            </w:r>
                            <w:r w:rsidRPr="006B621F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ạ</w:t>
                            </w:r>
                            <w:r w:rsidRPr="006B621F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h</w:t>
                            </w:r>
                            <w:r w:rsidRPr="006B621F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ọ</w:t>
                            </w:r>
                            <w:r w:rsidRPr="006B621F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="00356A1E" w:rsidRPr="006B621F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CBEFFE3" w14:textId="77777777" w:rsidR="00A63089" w:rsidRPr="00DB1761" w:rsidRDefault="00A63089" w:rsidP="00A63089">
                            <w:pPr>
                              <w:pStyle w:val="NoSpacing"/>
                              <w:ind w:left="720"/>
                              <w:rPr>
                                <w:sz w:val="28"/>
                                <w:szCs w:val="24"/>
                              </w:rPr>
                            </w:pPr>
                          </w:p>
                          <w:p w14:paraId="266B8919" w14:textId="700A3254" w:rsidR="00854BA0" w:rsidRPr="00A63089" w:rsidRDefault="00136DB7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</w:pPr>
                            <w:proofErr w:type="spellStart"/>
                            <w:r w:rsidRPr="00136DB7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Những</w:t>
                            </w:r>
                            <w:proofErr w:type="spellEnd"/>
                            <w:r w:rsidRPr="00136DB7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 xml:space="preserve"> </w:t>
                            </w:r>
                            <w:proofErr w:type="spellStart"/>
                            <w:r w:rsidRPr="00136DB7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việc</w:t>
                            </w:r>
                            <w:proofErr w:type="spellEnd"/>
                            <w:r w:rsidRPr="00136DB7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 xml:space="preserve"> </w:t>
                            </w:r>
                            <w:proofErr w:type="spellStart"/>
                            <w:r w:rsidRPr="00136DB7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học</w:t>
                            </w:r>
                            <w:proofErr w:type="spellEnd"/>
                            <w:r w:rsidRPr="00136DB7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 xml:space="preserve"> </w:t>
                            </w:r>
                            <w:proofErr w:type="spellStart"/>
                            <w:r w:rsidRPr="00136DB7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sinh</w:t>
                            </w:r>
                            <w:proofErr w:type="spellEnd"/>
                            <w:r w:rsidRPr="00136DB7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 xml:space="preserve"> </w:t>
                            </w:r>
                            <w:proofErr w:type="spellStart"/>
                            <w:r w:rsidRPr="00136DB7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cần</w:t>
                            </w:r>
                            <w:proofErr w:type="spellEnd"/>
                            <w:r w:rsidRPr="00136DB7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 xml:space="preserve"> </w:t>
                            </w:r>
                            <w:proofErr w:type="spellStart"/>
                            <w:r w:rsidRPr="00136DB7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làm</w:t>
                            </w:r>
                            <w:proofErr w:type="spellEnd"/>
                          </w:p>
                          <w:p w14:paraId="14494FF5" w14:textId="77777777" w:rsidR="00DB1761" w:rsidRPr="006B621F" w:rsidRDefault="00DB1761" w:rsidP="00DB1761">
                            <w:pPr>
                              <w:pStyle w:val="NoSpacing"/>
                              <w:numPr>
                                <w:ilvl w:val="0"/>
                                <w:numId w:val="4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Giúp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Pr="006B621F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xem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xét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m</w:t>
                            </w:r>
                            <w:r w:rsidRPr="006B621F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ộ</w:t>
                            </w:r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s</w:t>
                            </w:r>
                            <w:r w:rsidRPr="006B621F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ố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đ</w:t>
                            </w:r>
                            <w:r w:rsidRPr="006B621F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ơ</w:t>
                            </w:r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đăng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ký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vào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đ</w:t>
                            </w:r>
                            <w:r w:rsidRPr="006B621F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h</w:t>
                            </w:r>
                            <w:r w:rsidRPr="006B621F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ọ</w:t>
                            </w:r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xem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xét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t</w:t>
                            </w:r>
                            <w:r w:rsidRPr="006B621F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ấ</w:t>
                            </w:r>
                            <w:r w:rsidRPr="006B621F">
                              <w:rPr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r w:rsidRPr="006B621F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ả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thông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tin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khác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nhau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mà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b</w:t>
                            </w:r>
                            <w:r w:rsidRPr="006B621F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ạ</w:t>
                            </w:r>
                            <w:r w:rsidRPr="006B621F">
                              <w:rPr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s</w:t>
                            </w:r>
                            <w:r w:rsidRPr="006B621F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ẽ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r w:rsidRPr="006B621F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ầ</w:t>
                            </w:r>
                            <w:r w:rsidRPr="006B621F">
                              <w:rPr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ghi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vào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2A80ADBF" w14:textId="5B8D3558" w:rsidR="00356A1E" w:rsidRPr="006B621F" w:rsidRDefault="00DB1761" w:rsidP="00DB1761">
                            <w:pPr>
                              <w:pStyle w:val="NoSpacing"/>
                              <w:numPr>
                                <w:ilvl w:val="0"/>
                                <w:numId w:val="4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Giúp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Pr="006B621F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l</w:t>
                            </w:r>
                            <w:r w:rsidRPr="006B621F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ậ</w:t>
                            </w:r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danh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sách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giáo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viên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nhân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viên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t</w:t>
                            </w:r>
                            <w:r w:rsidRPr="006B621F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ư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v</w:t>
                            </w:r>
                            <w:r w:rsidRPr="006B621F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ấ</w:t>
                            </w:r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s</w:t>
                            </w:r>
                            <w:r w:rsidRPr="006B621F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ế</w:t>
                            </w:r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nh</w:t>
                            </w:r>
                            <w:r w:rsidRPr="006B621F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ữ</w:t>
                            </w:r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ng</w:t>
                            </w:r>
                            <w:r w:rsidRPr="006B621F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ườ</w:t>
                            </w:r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l</w:t>
                            </w:r>
                            <w:r w:rsidRPr="006B621F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ớ</w:t>
                            </w:r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khác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mà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th</w:t>
                            </w:r>
                            <w:r w:rsidRPr="006B621F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yêu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r w:rsidRPr="006B621F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ầ</w:t>
                            </w:r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vi</w:t>
                            </w:r>
                            <w:r w:rsidRPr="006B621F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ế</w:t>
                            </w:r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th</w:t>
                            </w:r>
                            <w:r w:rsidRPr="006B621F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ư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gi</w:t>
                            </w:r>
                            <w:r w:rsidRPr="006B621F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ớ</w:t>
                            </w:r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thi</w:t>
                            </w:r>
                            <w:r w:rsidRPr="006B621F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ệ</w:t>
                            </w:r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6B621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đ</w:t>
                            </w:r>
                            <w:r w:rsidRPr="006B621F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xin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vào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đ</w:t>
                            </w:r>
                            <w:r w:rsidRPr="006B621F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ạ</w:t>
                            </w:r>
                            <w:r w:rsidRPr="006B621F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B621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621F">
                              <w:rPr>
                                <w:sz w:val="24"/>
                                <w:szCs w:val="24"/>
                              </w:rPr>
                              <w:t>h</w:t>
                            </w:r>
                            <w:r w:rsidRPr="006B621F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ọ</w:t>
                            </w:r>
                            <w:r w:rsidRPr="006B621F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="00356A1E" w:rsidRPr="006B621F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25964737" w14:textId="77777777" w:rsidR="005F1BB9" w:rsidRDefault="005F1BB9" w:rsidP="009B4D70">
                            <w:pPr>
                              <w:spacing w:after="100" w:afterAutospacing="1" w:line="240" w:lineRule="auto"/>
                              <w:ind w:left="360"/>
                              <w:jc w:val="right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1136BFC2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FC4637" id="_x0000_s1036" type="#_x0000_t202" style="position:absolute;margin-left:186.75pt;margin-top:306.05pt;width:379.05pt;height:24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" fillcolor="#e1eee8 [663]" stroked="f">
                <v:textbox>
                  <w:txbxContent>
                    <w:p w14:paraId="742261FD" w14:textId="2A8CA78B" w:rsidR="001B2141" w:rsidRPr="00A63089" w:rsidRDefault="00136DB7" w:rsidP="005D5656">
                      <w:pPr>
                        <w:pStyle w:val="NoSpacing"/>
                        <w:rPr>
                          <w:rFonts w:ascii="Myriad Pro" w:hAnsi="Myriad Pro"/>
                          <w:sz w:val="38"/>
                        </w:rPr>
                      </w:pPr>
                      <w:proofErr w:type="spellStart"/>
                      <w:r w:rsidRPr="00136DB7">
                        <w:rPr>
                          <w:rFonts w:ascii="Myriad Pro" w:hAnsi="Myriad Pro"/>
                          <w:b/>
                          <w:sz w:val="38"/>
                        </w:rPr>
                        <w:t>Những</w:t>
                      </w:r>
                      <w:proofErr w:type="spellEnd"/>
                      <w:r w:rsidRPr="00136DB7">
                        <w:rPr>
                          <w:rFonts w:ascii="Myriad Pro" w:hAnsi="Myriad Pro"/>
                          <w:b/>
                          <w:sz w:val="38"/>
                        </w:rPr>
                        <w:t xml:space="preserve"> </w:t>
                      </w:r>
                      <w:proofErr w:type="spellStart"/>
                      <w:r w:rsidRPr="00136DB7">
                        <w:rPr>
                          <w:rFonts w:ascii="Myriad Pro" w:hAnsi="Myriad Pro"/>
                          <w:b/>
                          <w:sz w:val="38"/>
                        </w:rPr>
                        <w:t>việc</w:t>
                      </w:r>
                      <w:proofErr w:type="spellEnd"/>
                      <w:r w:rsidRPr="00136DB7">
                        <w:rPr>
                          <w:rFonts w:ascii="Myriad Pro" w:hAnsi="Myriad Pro"/>
                          <w:b/>
                          <w:sz w:val="38"/>
                        </w:rPr>
                        <w:t xml:space="preserve"> </w:t>
                      </w:r>
                      <w:proofErr w:type="spellStart"/>
                      <w:r w:rsidRPr="00136DB7">
                        <w:rPr>
                          <w:rFonts w:ascii="Myriad Pro" w:hAnsi="Myriad Pro"/>
                          <w:b/>
                          <w:sz w:val="38"/>
                        </w:rPr>
                        <w:t>học</w:t>
                      </w:r>
                      <w:proofErr w:type="spellEnd"/>
                      <w:r w:rsidRPr="00136DB7">
                        <w:rPr>
                          <w:rFonts w:ascii="Myriad Pro" w:hAnsi="Myriad Pro"/>
                          <w:b/>
                          <w:sz w:val="38"/>
                        </w:rPr>
                        <w:t xml:space="preserve"> </w:t>
                      </w:r>
                      <w:proofErr w:type="spellStart"/>
                      <w:r w:rsidRPr="00136DB7">
                        <w:rPr>
                          <w:rFonts w:ascii="Myriad Pro" w:hAnsi="Myriad Pro"/>
                          <w:b/>
                          <w:sz w:val="38"/>
                        </w:rPr>
                        <w:t>sinh</w:t>
                      </w:r>
                      <w:proofErr w:type="spellEnd"/>
                      <w:r w:rsidRPr="00136DB7">
                        <w:rPr>
                          <w:rFonts w:ascii="Myriad Pro" w:hAnsi="Myriad Pro"/>
                          <w:b/>
                          <w:sz w:val="38"/>
                        </w:rPr>
                        <w:t xml:space="preserve"> </w:t>
                      </w:r>
                      <w:proofErr w:type="spellStart"/>
                      <w:r w:rsidRPr="00136DB7">
                        <w:rPr>
                          <w:rFonts w:ascii="Myriad Pro" w:hAnsi="Myriad Pro"/>
                          <w:b/>
                          <w:sz w:val="38"/>
                        </w:rPr>
                        <w:t>cần</w:t>
                      </w:r>
                      <w:proofErr w:type="spellEnd"/>
                      <w:r w:rsidRPr="00136DB7">
                        <w:rPr>
                          <w:rFonts w:ascii="Myriad Pro" w:hAnsi="Myriad Pro"/>
                          <w:b/>
                          <w:sz w:val="38"/>
                        </w:rPr>
                        <w:t xml:space="preserve"> </w:t>
                      </w:r>
                      <w:proofErr w:type="spellStart"/>
                      <w:r w:rsidRPr="00136DB7">
                        <w:rPr>
                          <w:rFonts w:ascii="Myriad Pro" w:hAnsi="Myriad Pro"/>
                          <w:b/>
                          <w:sz w:val="38"/>
                        </w:rPr>
                        <w:t>làm</w:t>
                      </w:r>
                      <w:proofErr w:type="spellEnd"/>
                      <w:r w:rsidR="00BF154F" w:rsidRPr="00A63089">
                        <w:rPr>
                          <w:rFonts w:ascii="Myriad Pro" w:hAnsi="Myriad Pro"/>
                          <w:sz w:val="38"/>
                        </w:rPr>
                        <w:t xml:space="preserve"> </w:t>
                      </w:r>
                    </w:p>
                    <w:p w14:paraId="5B8E7D4E" w14:textId="77777777" w:rsidR="00DB1761" w:rsidRPr="006B621F" w:rsidRDefault="00DB1761" w:rsidP="00DB1761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Xem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xét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m</w:t>
                      </w:r>
                      <w:r w:rsidRPr="006B621F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ộ</w:t>
                      </w:r>
                      <w:r w:rsidRPr="006B621F">
                        <w:rPr>
                          <w:b/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s</w:t>
                      </w:r>
                      <w:r w:rsidRPr="006B621F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ố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đ</w:t>
                      </w:r>
                      <w:r w:rsidRPr="006B621F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ơ</w:t>
                      </w:r>
                      <w:r w:rsidRPr="006B621F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đăng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ký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vào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đ</w:t>
                      </w:r>
                      <w:r w:rsidRPr="006B621F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6B621F">
                        <w:rPr>
                          <w:b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h</w:t>
                      </w:r>
                      <w:r w:rsidRPr="006B621F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ọ</w:t>
                      </w:r>
                      <w:r w:rsidRPr="006B621F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và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xem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xét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t</w:t>
                      </w:r>
                      <w:r w:rsidRPr="006B621F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ấ</w:t>
                      </w:r>
                      <w:r w:rsidRPr="006B621F">
                        <w:rPr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c</w:t>
                      </w:r>
                      <w:r w:rsidRPr="006B621F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ả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thông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tin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khác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nhau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mà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em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s</w:t>
                      </w:r>
                      <w:r w:rsidRPr="006B621F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ẽ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c</w:t>
                      </w:r>
                      <w:r w:rsidRPr="006B621F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ầ</w:t>
                      </w:r>
                      <w:r w:rsidRPr="006B621F">
                        <w:rPr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ghi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vào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7A745A74" w14:textId="046A0DC7" w:rsidR="00356A1E" w:rsidRPr="006B621F" w:rsidRDefault="00DB1761" w:rsidP="00DB1761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L</w:t>
                      </w:r>
                      <w:r w:rsidRPr="006B621F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ậ</w:t>
                      </w:r>
                      <w:r w:rsidRPr="006B621F">
                        <w:rPr>
                          <w:b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danh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sách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giáo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viên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nhân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viên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t</w:t>
                      </w:r>
                      <w:r w:rsidRPr="006B621F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ư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v</w:t>
                      </w:r>
                      <w:r w:rsidRPr="006B621F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ấ</w:t>
                      </w:r>
                      <w:r w:rsidRPr="006B621F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s</w:t>
                      </w:r>
                      <w:r w:rsidRPr="006B621F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ế</w:t>
                      </w:r>
                      <w:r w:rsidRPr="006B621F">
                        <w:rPr>
                          <w:b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và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nh</w:t>
                      </w:r>
                      <w:r w:rsidRPr="006B621F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ữ</w:t>
                      </w:r>
                      <w:r w:rsidRPr="006B621F">
                        <w:rPr>
                          <w:b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ng</w:t>
                      </w:r>
                      <w:r w:rsidRPr="006B621F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ườ</w:t>
                      </w:r>
                      <w:r w:rsidRPr="006B621F">
                        <w:rPr>
                          <w:b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l</w:t>
                      </w:r>
                      <w:r w:rsidRPr="006B621F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ớ</w:t>
                      </w:r>
                      <w:r w:rsidRPr="006B621F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khác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mà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em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có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th</w:t>
                      </w:r>
                      <w:r w:rsidRPr="006B621F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ể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yêu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c</w:t>
                      </w:r>
                      <w:r w:rsidRPr="006B621F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ầ</w:t>
                      </w:r>
                      <w:r w:rsidRPr="006B621F">
                        <w:rPr>
                          <w:sz w:val="24"/>
                          <w:szCs w:val="24"/>
                        </w:rPr>
                        <w:t>u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vi</w:t>
                      </w:r>
                      <w:r w:rsidRPr="006B621F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ế</w:t>
                      </w:r>
                      <w:r w:rsidRPr="006B621F">
                        <w:rPr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th</w:t>
                      </w:r>
                      <w:r w:rsidRPr="006B621F">
                        <w:rPr>
                          <w:rFonts w:ascii="Calibri" w:hAnsi="Calibri" w:cs="Calibri"/>
                          <w:sz w:val="24"/>
                          <w:szCs w:val="24"/>
                        </w:rPr>
                        <w:t>ư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gi</w:t>
                      </w:r>
                      <w:r w:rsidRPr="006B621F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ớ</w:t>
                      </w:r>
                      <w:r w:rsidRPr="006B621F"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thi</w:t>
                      </w:r>
                      <w:r w:rsidRPr="006B621F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ệ</w:t>
                      </w:r>
                      <w:r w:rsidRPr="006B621F">
                        <w:rPr>
                          <w:sz w:val="24"/>
                          <w:szCs w:val="24"/>
                        </w:rPr>
                        <w:t>u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đ</w:t>
                      </w:r>
                      <w:r w:rsidRPr="006B621F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ể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xin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vào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đ</w:t>
                      </w:r>
                      <w:r w:rsidRPr="006B621F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ạ</w:t>
                      </w:r>
                      <w:r w:rsidRPr="006B621F"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h</w:t>
                      </w:r>
                      <w:r w:rsidRPr="006B621F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ọ</w:t>
                      </w:r>
                      <w:r w:rsidRPr="006B621F">
                        <w:rPr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="00356A1E" w:rsidRPr="006B621F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5CBEFFE3" w14:textId="77777777" w:rsidR="00A63089" w:rsidRPr="00DB1761" w:rsidRDefault="00A63089" w:rsidP="00A63089">
                      <w:pPr>
                        <w:pStyle w:val="NoSpacing"/>
                        <w:ind w:left="720"/>
                        <w:rPr>
                          <w:sz w:val="28"/>
                          <w:szCs w:val="24"/>
                        </w:rPr>
                      </w:pPr>
                    </w:p>
                    <w:p w14:paraId="266B8919" w14:textId="700A3254" w:rsidR="00854BA0" w:rsidRPr="00A63089" w:rsidRDefault="00136DB7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8"/>
                        </w:rPr>
                      </w:pPr>
                      <w:proofErr w:type="spellStart"/>
                      <w:r w:rsidRPr="00136DB7">
                        <w:rPr>
                          <w:rFonts w:ascii="Myriad Pro" w:hAnsi="Myriad Pro"/>
                          <w:b/>
                          <w:sz w:val="38"/>
                        </w:rPr>
                        <w:t>Những</w:t>
                      </w:r>
                      <w:proofErr w:type="spellEnd"/>
                      <w:r w:rsidRPr="00136DB7">
                        <w:rPr>
                          <w:rFonts w:ascii="Myriad Pro" w:hAnsi="Myriad Pro"/>
                          <w:b/>
                          <w:sz w:val="38"/>
                        </w:rPr>
                        <w:t xml:space="preserve"> </w:t>
                      </w:r>
                      <w:proofErr w:type="spellStart"/>
                      <w:r w:rsidRPr="00136DB7">
                        <w:rPr>
                          <w:rFonts w:ascii="Myriad Pro" w:hAnsi="Myriad Pro"/>
                          <w:b/>
                          <w:sz w:val="38"/>
                        </w:rPr>
                        <w:t>việc</w:t>
                      </w:r>
                      <w:proofErr w:type="spellEnd"/>
                      <w:r w:rsidRPr="00136DB7">
                        <w:rPr>
                          <w:rFonts w:ascii="Myriad Pro" w:hAnsi="Myriad Pro"/>
                          <w:b/>
                          <w:sz w:val="38"/>
                        </w:rPr>
                        <w:t xml:space="preserve"> </w:t>
                      </w:r>
                      <w:proofErr w:type="spellStart"/>
                      <w:r w:rsidRPr="00136DB7">
                        <w:rPr>
                          <w:rFonts w:ascii="Myriad Pro" w:hAnsi="Myriad Pro"/>
                          <w:b/>
                          <w:sz w:val="38"/>
                        </w:rPr>
                        <w:t>học</w:t>
                      </w:r>
                      <w:proofErr w:type="spellEnd"/>
                      <w:r w:rsidRPr="00136DB7">
                        <w:rPr>
                          <w:rFonts w:ascii="Myriad Pro" w:hAnsi="Myriad Pro"/>
                          <w:b/>
                          <w:sz w:val="38"/>
                        </w:rPr>
                        <w:t xml:space="preserve"> </w:t>
                      </w:r>
                      <w:proofErr w:type="spellStart"/>
                      <w:r w:rsidRPr="00136DB7">
                        <w:rPr>
                          <w:rFonts w:ascii="Myriad Pro" w:hAnsi="Myriad Pro"/>
                          <w:b/>
                          <w:sz w:val="38"/>
                        </w:rPr>
                        <w:t>sinh</w:t>
                      </w:r>
                      <w:proofErr w:type="spellEnd"/>
                      <w:r w:rsidRPr="00136DB7">
                        <w:rPr>
                          <w:rFonts w:ascii="Myriad Pro" w:hAnsi="Myriad Pro"/>
                          <w:b/>
                          <w:sz w:val="38"/>
                        </w:rPr>
                        <w:t xml:space="preserve"> </w:t>
                      </w:r>
                      <w:proofErr w:type="spellStart"/>
                      <w:r w:rsidRPr="00136DB7">
                        <w:rPr>
                          <w:rFonts w:ascii="Myriad Pro" w:hAnsi="Myriad Pro"/>
                          <w:b/>
                          <w:sz w:val="38"/>
                        </w:rPr>
                        <w:t>cần</w:t>
                      </w:r>
                      <w:proofErr w:type="spellEnd"/>
                      <w:r w:rsidRPr="00136DB7">
                        <w:rPr>
                          <w:rFonts w:ascii="Myriad Pro" w:hAnsi="Myriad Pro"/>
                          <w:b/>
                          <w:sz w:val="38"/>
                        </w:rPr>
                        <w:t xml:space="preserve"> </w:t>
                      </w:r>
                      <w:proofErr w:type="spellStart"/>
                      <w:r w:rsidRPr="00136DB7">
                        <w:rPr>
                          <w:rFonts w:ascii="Myriad Pro" w:hAnsi="Myriad Pro"/>
                          <w:b/>
                          <w:sz w:val="38"/>
                        </w:rPr>
                        <w:t>làm</w:t>
                      </w:r>
                      <w:proofErr w:type="spellEnd"/>
                    </w:p>
                    <w:p w14:paraId="14494FF5" w14:textId="77777777" w:rsidR="00DB1761" w:rsidRPr="006B621F" w:rsidRDefault="00DB1761" w:rsidP="00DB1761">
                      <w:pPr>
                        <w:pStyle w:val="NoSpacing"/>
                        <w:numPr>
                          <w:ilvl w:val="0"/>
                          <w:numId w:val="46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Giúp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con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b</w:t>
                      </w:r>
                      <w:r w:rsidRPr="006B621F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6B621F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xem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xét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m</w:t>
                      </w:r>
                      <w:r w:rsidRPr="006B621F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ộ</w:t>
                      </w:r>
                      <w:r w:rsidRPr="006B621F">
                        <w:rPr>
                          <w:b/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s</w:t>
                      </w:r>
                      <w:r w:rsidRPr="006B621F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ố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đ</w:t>
                      </w:r>
                      <w:r w:rsidRPr="006B621F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ơ</w:t>
                      </w:r>
                      <w:r w:rsidRPr="006B621F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đăng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ký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vào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đ</w:t>
                      </w:r>
                      <w:r w:rsidRPr="006B621F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6B621F">
                        <w:rPr>
                          <w:b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h</w:t>
                      </w:r>
                      <w:r w:rsidRPr="006B621F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ọ</w:t>
                      </w:r>
                      <w:r w:rsidRPr="006B621F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và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xem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xét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t</w:t>
                      </w:r>
                      <w:r w:rsidRPr="006B621F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ấ</w:t>
                      </w:r>
                      <w:r w:rsidRPr="006B621F">
                        <w:rPr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c</w:t>
                      </w:r>
                      <w:r w:rsidRPr="006B621F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ả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thông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tin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khác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nhau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mà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con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b</w:t>
                      </w:r>
                      <w:r w:rsidRPr="006B621F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ạ</w:t>
                      </w:r>
                      <w:r w:rsidRPr="006B621F">
                        <w:rPr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s</w:t>
                      </w:r>
                      <w:r w:rsidRPr="006B621F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ẽ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c</w:t>
                      </w:r>
                      <w:r w:rsidRPr="006B621F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ầ</w:t>
                      </w:r>
                      <w:r w:rsidRPr="006B621F">
                        <w:rPr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ghi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vào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2A80ADBF" w14:textId="5B8D3558" w:rsidR="00356A1E" w:rsidRPr="006B621F" w:rsidRDefault="00DB1761" w:rsidP="00DB1761">
                      <w:pPr>
                        <w:pStyle w:val="NoSpacing"/>
                        <w:numPr>
                          <w:ilvl w:val="0"/>
                          <w:numId w:val="46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Giúp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con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b</w:t>
                      </w:r>
                      <w:r w:rsidRPr="006B621F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6B621F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l</w:t>
                      </w:r>
                      <w:r w:rsidRPr="006B621F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ậ</w:t>
                      </w:r>
                      <w:r w:rsidRPr="006B621F">
                        <w:rPr>
                          <w:b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danh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sách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giáo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viên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nhân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viên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t</w:t>
                      </w:r>
                      <w:r w:rsidRPr="006B621F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ư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v</w:t>
                      </w:r>
                      <w:r w:rsidRPr="006B621F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ấ</w:t>
                      </w:r>
                      <w:r w:rsidRPr="006B621F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s</w:t>
                      </w:r>
                      <w:r w:rsidRPr="006B621F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ế</w:t>
                      </w:r>
                      <w:r w:rsidRPr="006B621F">
                        <w:rPr>
                          <w:b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và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nh</w:t>
                      </w:r>
                      <w:r w:rsidRPr="006B621F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ữ</w:t>
                      </w:r>
                      <w:r w:rsidRPr="006B621F">
                        <w:rPr>
                          <w:b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ng</w:t>
                      </w:r>
                      <w:r w:rsidRPr="006B621F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ườ</w:t>
                      </w:r>
                      <w:r w:rsidRPr="006B621F">
                        <w:rPr>
                          <w:b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l</w:t>
                      </w:r>
                      <w:r w:rsidRPr="006B621F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ớ</w:t>
                      </w:r>
                      <w:r w:rsidRPr="006B621F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khác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mà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em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có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th</w:t>
                      </w:r>
                      <w:r w:rsidRPr="006B621F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ể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yêu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r w:rsidRPr="006B621F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ầ</w:t>
                      </w:r>
                      <w:r w:rsidRPr="006B621F">
                        <w:rPr>
                          <w:b/>
                          <w:sz w:val="24"/>
                          <w:szCs w:val="24"/>
                        </w:rPr>
                        <w:t>u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vi</w:t>
                      </w:r>
                      <w:r w:rsidRPr="006B621F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ế</w:t>
                      </w:r>
                      <w:r w:rsidRPr="006B621F">
                        <w:rPr>
                          <w:b/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th</w:t>
                      </w:r>
                      <w:r w:rsidRPr="006B621F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ư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gi</w:t>
                      </w:r>
                      <w:r w:rsidRPr="006B621F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ớ</w:t>
                      </w:r>
                      <w:r w:rsidRPr="006B621F">
                        <w:rPr>
                          <w:b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b/>
                          <w:sz w:val="24"/>
                          <w:szCs w:val="24"/>
                        </w:rPr>
                        <w:t>thi</w:t>
                      </w:r>
                      <w:r w:rsidRPr="006B621F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ệ</w:t>
                      </w:r>
                      <w:r w:rsidRPr="006B621F">
                        <w:rPr>
                          <w:b/>
                          <w:sz w:val="24"/>
                          <w:szCs w:val="24"/>
                        </w:rPr>
                        <w:t>u</w:t>
                      </w:r>
                      <w:proofErr w:type="spellEnd"/>
                      <w:r w:rsidRPr="006B621F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đ</w:t>
                      </w:r>
                      <w:r w:rsidRPr="006B621F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ể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xin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vào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đ</w:t>
                      </w:r>
                      <w:r w:rsidRPr="006B621F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ạ</w:t>
                      </w:r>
                      <w:r w:rsidRPr="006B621F"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6B621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B621F">
                        <w:rPr>
                          <w:sz w:val="24"/>
                          <w:szCs w:val="24"/>
                        </w:rPr>
                        <w:t>h</w:t>
                      </w:r>
                      <w:r w:rsidRPr="006B621F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ọ</w:t>
                      </w:r>
                      <w:r w:rsidRPr="006B621F">
                        <w:rPr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="00356A1E" w:rsidRPr="006B621F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25964737" w14:textId="77777777" w:rsidR="005F1BB9" w:rsidRDefault="005F1BB9" w:rsidP="009B4D70">
                      <w:pPr>
                        <w:spacing w:after="100" w:afterAutospacing="1" w:line="240" w:lineRule="auto"/>
                        <w:ind w:left="360"/>
                        <w:jc w:val="right"/>
                        <w:rPr>
                          <w:b/>
                          <w:sz w:val="20"/>
                          <w:szCs w:val="20"/>
                        </w:rPr>
                      </w:pPr>
                    </w:p>
                    <w:p w14:paraId="1136BFC2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E6253" w14:textId="77777777" w:rsidR="005D2470" w:rsidRDefault="005D2470" w:rsidP="009909CD">
      <w:pPr>
        <w:spacing w:after="0" w:line="240" w:lineRule="auto"/>
      </w:pPr>
      <w:r>
        <w:separator/>
      </w:r>
    </w:p>
  </w:endnote>
  <w:endnote w:type="continuationSeparator" w:id="0">
    <w:p w14:paraId="5EDC0D7E" w14:textId="77777777" w:rsidR="005D2470" w:rsidRDefault="005D2470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D64C6" w14:textId="77777777" w:rsidR="00136DB7" w:rsidRDefault="00136D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BF8FA9" w14:textId="77777777" w:rsidR="00486246" w:rsidRPr="00486246" w:rsidRDefault="00486246" w:rsidP="00486246">
    <w:pPr>
      <w:tabs>
        <w:tab w:val="center" w:pos="4680"/>
        <w:tab w:val="right" w:pos="9360"/>
      </w:tabs>
      <w:spacing w:after="0" w:line="240" w:lineRule="auto"/>
      <w:jc w:val="center"/>
      <w:rPr>
        <w:rFonts w:ascii="Myriad Pro" w:eastAsia="Calibri" w:hAnsi="Myriad Pro" w:cs="Times New Roman"/>
        <w:sz w:val="24"/>
        <w:szCs w:val="36"/>
      </w:rPr>
    </w:pPr>
    <w:r w:rsidRPr="00486246">
      <w:rPr>
        <w:rFonts w:ascii="Myriad Pro" w:eastAsia="Calibri" w:hAnsi="Myriad Pro" w:cs="Times New Roman"/>
        <w:noProof/>
        <w:sz w:val="24"/>
        <w:szCs w:val="36"/>
      </w:rPr>
      <w:drawing>
        <wp:inline distT="0" distB="0" distL="0" distR="0" wp14:anchorId="4AAFCD24" wp14:editId="555DC9AD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7F73DE8" w14:textId="0CBA2992" w:rsidR="00486246" w:rsidRPr="00486246" w:rsidRDefault="00136DB7" w:rsidP="00486246">
    <w:pPr>
      <w:tabs>
        <w:tab w:val="center" w:pos="4680"/>
        <w:tab w:val="right" w:pos="9360"/>
      </w:tabs>
      <w:spacing w:after="0" w:line="240" w:lineRule="auto"/>
      <w:jc w:val="center"/>
      <w:rPr>
        <w:rFonts w:ascii="Calibri" w:eastAsia="Calibri" w:hAnsi="Calibri" w:cs="Times New Roman"/>
      </w:rPr>
    </w:pPr>
    <w:proofErr w:type="spellStart"/>
    <w:r w:rsidRPr="00246C79">
      <w:rPr>
        <w:rFonts w:ascii="Myriad Pro" w:hAnsi="Myriad Pro"/>
        <w:szCs w:val="36"/>
      </w:rPr>
      <w:t>Truy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ậ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vào</w:t>
    </w:r>
    <w:proofErr w:type="spellEnd"/>
    <w:r w:rsidRPr="00246C79">
      <w:rPr>
        <w:rFonts w:ascii="Myriad Pro" w:hAnsi="Myriad Pro"/>
        <w:szCs w:val="36"/>
      </w:rPr>
      <w:t xml:space="preserve"> </w:t>
    </w:r>
    <w:hyperlink r:id="rId2" w:history="1">
      <w:r w:rsidRPr="00246C79">
        <w:rPr>
          <w:rStyle w:val="Hyperlink"/>
          <w:rFonts w:ascii="Myriad Pro" w:hAnsi="Myriad Pro"/>
          <w:szCs w:val="36"/>
        </w:rPr>
        <w:t>r</w:t>
      </w:r>
      <w:r w:rsidR="0080601C" w:rsidRPr="0080601C">
        <w:rPr>
          <w:rStyle w:val="Hyperlink"/>
          <w:rFonts w:ascii="Myriad Pro" w:hAnsi="Myriad Pro"/>
          <w:szCs w:val="36"/>
        </w:rPr>
        <w:t>https://gearup.wa.gov/students-families</w:t>
      </w:r>
    </w:hyperlink>
    <w:r w:rsidRPr="00246C79">
      <w:rPr>
        <w:rStyle w:val="Hyperlink"/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để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ìm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hiểu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hêm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và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iế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ậ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ác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nguồ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rợ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giú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để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giúp</w:t>
    </w:r>
    <w:proofErr w:type="spellEnd"/>
    <w:r w:rsidRPr="00246C79">
      <w:rPr>
        <w:rFonts w:ascii="Myriad Pro" w:hAnsi="Myriad Pro"/>
        <w:szCs w:val="36"/>
      </w:rPr>
      <w:t xml:space="preserve"> con </w:t>
    </w:r>
    <w:proofErr w:type="spellStart"/>
    <w:r w:rsidRPr="00246C79">
      <w:rPr>
        <w:rFonts w:ascii="Myriad Pro" w:hAnsi="Myriad Pro"/>
        <w:szCs w:val="36"/>
      </w:rPr>
      <w:t>bạ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lậ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kế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hoạch</w:t>
    </w:r>
    <w:proofErr w:type="spellEnd"/>
    <w:r>
      <w:rPr>
        <w:rFonts w:ascii="Myriad Pro" w:hAnsi="Myriad Pro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B5BB6" w14:textId="77777777" w:rsidR="00136DB7" w:rsidRDefault="00136D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285B6A" w14:textId="77777777" w:rsidR="005D2470" w:rsidRDefault="005D2470" w:rsidP="009909CD">
      <w:pPr>
        <w:spacing w:after="0" w:line="240" w:lineRule="auto"/>
      </w:pPr>
      <w:r>
        <w:separator/>
      </w:r>
    </w:p>
  </w:footnote>
  <w:footnote w:type="continuationSeparator" w:id="0">
    <w:p w14:paraId="4937B635" w14:textId="77777777" w:rsidR="005D2470" w:rsidRDefault="005D2470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E479CB" w14:textId="77777777" w:rsidR="00136DB7" w:rsidRDefault="00136D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E4E87" w14:textId="77777777" w:rsidR="00136DB7" w:rsidRDefault="00136DB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A04C1" w14:textId="77777777" w:rsidR="00136DB7" w:rsidRDefault="00136D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848DA"/>
    <w:multiLevelType w:val="hybridMultilevel"/>
    <w:tmpl w:val="3CA27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26AF9"/>
    <w:multiLevelType w:val="multilevel"/>
    <w:tmpl w:val="530A024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132DF6"/>
    <w:multiLevelType w:val="multilevel"/>
    <w:tmpl w:val="E5966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718B4"/>
    <w:multiLevelType w:val="multilevel"/>
    <w:tmpl w:val="B0A8C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D54D99"/>
    <w:multiLevelType w:val="hybridMultilevel"/>
    <w:tmpl w:val="62D2916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C501BA"/>
    <w:multiLevelType w:val="hybridMultilevel"/>
    <w:tmpl w:val="E81ADCC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4F6A1C"/>
    <w:multiLevelType w:val="hybridMultilevel"/>
    <w:tmpl w:val="55587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6A64E7"/>
    <w:multiLevelType w:val="hybridMultilevel"/>
    <w:tmpl w:val="975A01A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EC3C0A"/>
    <w:multiLevelType w:val="hybridMultilevel"/>
    <w:tmpl w:val="3CF4B1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200B8B"/>
    <w:multiLevelType w:val="hybridMultilevel"/>
    <w:tmpl w:val="1542C4E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5B18DB"/>
    <w:multiLevelType w:val="hybridMultilevel"/>
    <w:tmpl w:val="8FEE2AE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3"/>
  </w:num>
  <w:num w:numId="2">
    <w:abstractNumId w:val="44"/>
  </w:num>
  <w:num w:numId="3">
    <w:abstractNumId w:val="27"/>
  </w:num>
  <w:num w:numId="4">
    <w:abstractNumId w:val="10"/>
  </w:num>
  <w:num w:numId="5">
    <w:abstractNumId w:val="16"/>
  </w:num>
  <w:num w:numId="6">
    <w:abstractNumId w:val="15"/>
  </w:num>
  <w:num w:numId="7">
    <w:abstractNumId w:val="14"/>
  </w:num>
  <w:num w:numId="8">
    <w:abstractNumId w:val="19"/>
  </w:num>
  <w:num w:numId="9">
    <w:abstractNumId w:val="12"/>
  </w:num>
  <w:num w:numId="10">
    <w:abstractNumId w:val="7"/>
  </w:num>
  <w:num w:numId="11">
    <w:abstractNumId w:val="26"/>
  </w:num>
  <w:num w:numId="12">
    <w:abstractNumId w:val="35"/>
  </w:num>
  <w:num w:numId="13">
    <w:abstractNumId w:val="11"/>
  </w:num>
  <w:num w:numId="14">
    <w:abstractNumId w:val="21"/>
  </w:num>
  <w:num w:numId="15">
    <w:abstractNumId w:val="25"/>
  </w:num>
  <w:num w:numId="16">
    <w:abstractNumId w:val="13"/>
  </w:num>
  <w:num w:numId="17">
    <w:abstractNumId w:val="36"/>
  </w:num>
  <w:num w:numId="18">
    <w:abstractNumId w:val="8"/>
  </w:num>
  <w:num w:numId="19">
    <w:abstractNumId w:val="29"/>
  </w:num>
  <w:num w:numId="20">
    <w:abstractNumId w:val="37"/>
  </w:num>
  <w:num w:numId="21">
    <w:abstractNumId w:val="3"/>
  </w:num>
  <w:num w:numId="22">
    <w:abstractNumId w:val="5"/>
  </w:num>
  <w:num w:numId="23">
    <w:abstractNumId w:val="17"/>
  </w:num>
  <w:num w:numId="24">
    <w:abstractNumId w:val="41"/>
  </w:num>
  <w:num w:numId="25">
    <w:abstractNumId w:val="20"/>
  </w:num>
  <w:num w:numId="26">
    <w:abstractNumId w:val="34"/>
  </w:num>
  <w:num w:numId="27">
    <w:abstractNumId w:val="38"/>
  </w:num>
  <w:num w:numId="28">
    <w:abstractNumId w:val="4"/>
  </w:num>
  <w:num w:numId="29">
    <w:abstractNumId w:val="22"/>
  </w:num>
  <w:num w:numId="30">
    <w:abstractNumId w:val="6"/>
  </w:num>
  <w:num w:numId="31">
    <w:abstractNumId w:val="24"/>
  </w:num>
  <w:num w:numId="32">
    <w:abstractNumId w:val="30"/>
  </w:num>
  <w:num w:numId="33">
    <w:abstractNumId w:val="42"/>
  </w:num>
  <w:num w:numId="34">
    <w:abstractNumId w:val="33"/>
  </w:num>
  <w:num w:numId="35">
    <w:abstractNumId w:val="0"/>
  </w:num>
  <w:num w:numId="36">
    <w:abstractNumId w:val="18"/>
  </w:num>
  <w:num w:numId="37">
    <w:abstractNumId w:val="40"/>
  </w:num>
  <w:num w:numId="38">
    <w:abstractNumId w:val="1"/>
  </w:num>
  <w:num w:numId="39">
    <w:abstractNumId w:val="31"/>
  </w:num>
  <w:num w:numId="40">
    <w:abstractNumId w:val="23"/>
  </w:num>
  <w:num w:numId="41">
    <w:abstractNumId w:val="9"/>
  </w:num>
  <w:num w:numId="42">
    <w:abstractNumId w:val="2"/>
  </w:num>
  <w:num w:numId="43">
    <w:abstractNumId w:val="28"/>
  </w:num>
  <w:num w:numId="44">
    <w:abstractNumId w:val="39"/>
  </w:num>
  <w:num w:numId="45">
    <w:abstractNumId w:val="32"/>
  </w:num>
  <w:num w:numId="46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jI1tDC3NDMxNzJU0lEKTi0uzszPAykwrAUAxVmnFSwAAAA="/>
  </w:docVars>
  <w:rsids>
    <w:rsidRoot w:val="001B2141"/>
    <w:rsid w:val="00023E72"/>
    <w:rsid w:val="00076C3A"/>
    <w:rsid w:val="00085FDE"/>
    <w:rsid w:val="00096874"/>
    <w:rsid w:val="000C40B8"/>
    <w:rsid w:val="000D20E1"/>
    <w:rsid w:val="000E0CED"/>
    <w:rsid w:val="00136DB7"/>
    <w:rsid w:val="001733BE"/>
    <w:rsid w:val="001956B9"/>
    <w:rsid w:val="001A6610"/>
    <w:rsid w:val="001B2141"/>
    <w:rsid w:val="001B5B1E"/>
    <w:rsid w:val="001C5D6A"/>
    <w:rsid w:val="001D16DC"/>
    <w:rsid w:val="001D41E3"/>
    <w:rsid w:val="001D5F2E"/>
    <w:rsid w:val="00275C50"/>
    <w:rsid w:val="00287F5E"/>
    <w:rsid w:val="00356A1E"/>
    <w:rsid w:val="00370512"/>
    <w:rsid w:val="003A596D"/>
    <w:rsid w:val="003C10FF"/>
    <w:rsid w:val="003E771B"/>
    <w:rsid w:val="003F619B"/>
    <w:rsid w:val="00406591"/>
    <w:rsid w:val="00414D69"/>
    <w:rsid w:val="00436814"/>
    <w:rsid w:val="0045478F"/>
    <w:rsid w:val="0047425E"/>
    <w:rsid w:val="00486246"/>
    <w:rsid w:val="004D131D"/>
    <w:rsid w:val="005326F5"/>
    <w:rsid w:val="00532A29"/>
    <w:rsid w:val="00571AEF"/>
    <w:rsid w:val="005D2470"/>
    <w:rsid w:val="005D5656"/>
    <w:rsid w:val="005E3E86"/>
    <w:rsid w:val="005F1BB9"/>
    <w:rsid w:val="00602942"/>
    <w:rsid w:val="006207D8"/>
    <w:rsid w:val="00622246"/>
    <w:rsid w:val="00645074"/>
    <w:rsid w:val="00661D0B"/>
    <w:rsid w:val="00671A4B"/>
    <w:rsid w:val="00675C1D"/>
    <w:rsid w:val="00685C13"/>
    <w:rsid w:val="00696E04"/>
    <w:rsid w:val="006B621F"/>
    <w:rsid w:val="006F45EA"/>
    <w:rsid w:val="0070210A"/>
    <w:rsid w:val="00724F5F"/>
    <w:rsid w:val="00761661"/>
    <w:rsid w:val="00781C88"/>
    <w:rsid w:val="00784F1D"/>
    <w:rsid w:val="00790717"/>
    <w:rsid w:val="007E0452"/>
    <w:rsid w:val="007F6F23"/>
    <w:rsid w:val="0080601C"/>
    <w:rsid w:val="008110A7"/>
    <w:rsid w:val="00841577"/>
    <w:rsid w:val="00854BA0"/>
    <w:rsid w:val="00862933"/>
    <w:rsid w:val="00874387"/>
    <w:rsid w:val="008916E0"/>
    <w:rsid w:val="008A4FE5"/>
    <w:rsid w:val="008C6CD8"/>
    <w:rsid w:val="008F484C"/>
    <w:rsid w:val="00940823"/>
    <w:rsid w:val="00972CAE"/>
    <w:rsid w:val="00980FFC"/>
    <w:rsid w:val="00981E73"/>
    <w:rsid w:val="009909CD"/>
    <w:rsid w:val="009B09EE"/>
    <w:rsid w:val="009B4D70"/>
    <w:rsid w:val="009C6715"/>
    <w:rsid w:val="009E0635"/>
    <w:rsid w:val="00A25076"/>
    <w:rsid w:val="00A51106"/>
    <w:rsid w:val="00A63089"/>
    <w:rsid w:val="00A924DC"/>
    <w:rsid w:val="00AC67ED"/>
    <w:rsid w:val="00B044CD"/>
    <w:rsid w:val="00B53C93"/>
    <w:rsid w:val="00B646B2"/>
    <w:rsid w:val="00B84392"/>
    <w:rsid w:val="00B91A1C"/>
    <w:rsid w:val="00BA7D4E"/>
    <w:rsid w:val="00BD3320"/>
    <w:rsid w:val="00BF154F"/>
    <w:rsid w:val="00C124B0"/>
    <w:rsid w:val="00C7202C"/>
    <w:rsid w:val="00C91747"/>
    <w:rsid w:val="00CA36F6"/>
    <w:rsid w:val="00CD2DEC"/>
    <w:rsid w:val="00CE5BCB"/>
    <w:rsid w:val="00CF1D50"/>
    <w:rsid w:val="00D14F9D"/>
    <w:rsid w:val="00D257AF"/>
    <w:rsid w:val="00D321C2"/>
    <w:rsid w:val="00D463AA"/>
    <w:rsid w:val="00DB1761"/>
    <w:rsid w:val="00DE3FC0"/>
    <w:rsid w:val="00DE4EC4"/>
    <w:rsid w:val="00E1055A"/>
    <w:rsid w:val="00E366FE"/>
    <w:rsid w:val="00E805E9"/>
    <w:rsid w:val="00EF1179"/>
    <w:rsid w:val="00F010F1"/>
    <w:rsid w:val="00F03301"/>
    <w:rsid w:val="00F1496E"/>
    <w:rsid w:val="00F35BE3"/>
    <w:rsid w:val="00F40A18"/>
    <w:rsid w:val="00F56DB3"/>
    <w:rsid w:val="00F95852"/>
    <w:rsid w:val="00FC4D1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9F2154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nces.ed.gov/collegenavigator" TargetMode="External"/><Relationship Id="rId18" Type="http://schemas.openxmlformats.org/officeDocument/2006/relationships/hyperlink" Target="http://www.checkoutacollege.com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://www.unigo.com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://www.checkoutacollege.com" TargetMode="External"/><Relationship Id="rId17" Type="http://schemas.openxmlformats.org/officeDocument/2006/relationships/hyperlink" Target="http://www.cappex.com/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://www.collegeraptor.com/" TargetMode="External"/><Relationship Id="rId20" Type="http://schemas.openxmlformats.org/officeDocument/2006/relationships/hyperlink" Target="http://www.bigfuture.collegeboard.org/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eader" Target="header1.xml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://www.unigo.com" TargetMode="External"/><Relationship Id="rId23" Type="http://schemas.openxmlformats.org/officeDocument/2006/relationships/hyperlink" Target="http://www.cappex.com/" TargetMode="External"/><Relationship Id="rId28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hyperlink" Target="http://www.nces.ed.gov/collegenavigator" TargetMode="External"/><Relationship Id="rId31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bigfuture.collegeboard.org/" TargetMode="External"/><Relationship Id="rId22" Type="http://schemas.openxmlformats.org/officeDocument/2006/relationships/hyperlink" Target="http://www.collegeraptor.com/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readysetgrad.org/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277B0C"/>
    <w:rsid w:val="004C252E"/>
    <w:rsid w:val="004D1936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01F566-EB34-471B-A7C7-6734527C54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8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8</cp:revision>
  <cp:lastPrinted>2015-05-28T22:43:00Z</cp:lastPrinted>
  <dcterms:created xsi:type="dcterms:W3CDTF">2018-07-03T15:23:00Z</dcterms:created>
  <dcterms:modified xsi:type="dcterms:W3CDTF">2022-03-10T21:4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